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8018BA" w14:textId="5A980A0B" w:rsidR="007D003F" w:rsidRPr="00973745" w:rsidRDefault="00842D4B" w:rsidP="00973745">
      <w:pPr>
        <w:pStyle w:val="Heading1"/>
        <w:numPr>
          <w:ilvl w:val="0"/>
          <w:numId w:val="0"/>
        </w:numPr>
        <w:rPr>
          <w:highlight w:val="lightGray"/>
          <w:lang w:val="en-GB"/>
        </w:rPr>
      </w:pPr>
      <w:r w:rsidRPr="00973745">
        <w:rPr>
          <w:rFonts w:ascii="Calibri" w:hAnsi="Calibri" w:cs="Arial"/>
          <w:szCs w:val="22"/>
          <w:lang w:val="en-GB"/>
        </w:rPr>
        <w:t xml:space="preserve">ANNEX </w:t>
      </w:r>
      <w:r w:rsidR="001F3E7B" w:rsidRPr="00973745">
        <w:rPr>
          <w:rFonts w:ascii="Calibri" w:hAnsi="Calibri" w:cs="Arial"/>
          <w:szCs w:val="22"/>
          <w:lang w:val="en-GB"/>
        </w:rPr>
        <w:t>B</w:t>
      </w:r>
    </w:p>
    <w:p w14:paraId="600B4430" w14:textId="6A3042EE" w:rsidR="003A502F" w:rsidRPr="00EE1B34" w:rsidRDefault="00842D4B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u w:val="single"/>
          <w:lang w:val="en-GB"/>
        </w:rPr>
      </w:pPr>
      <w:r>
        <w:rPr>
          <w:rFonts w:ascii="Calibri" w:hAnsi="Calibri" w:cs="Arial"/>
          <w:b/>
          <w:color w:val="222222"/>
          <w:u w:val="single"/>
          <w:lang w:val="en-GB"/>
        </w:rPr>
        <w:t>T</w:t>
      </w:r>
      <w:r w:rsidR="003A502F" w:rsidRPr="00EE1B34">
        <w:rPr>
          <w:rFonts w:ascii="Calibri" w:hAnsi="Calibri" w:cs="Arial"/>
          <w:b/>
          <w:color w:val="222222"/>
          <w:u w:val="single"/>
          <w:lang w:val="en-GB"/>
        </w:rPr>
        <w:t>ender and Contract Award Acknowledge Certificate</w:t>
      </w:r>
    </w:p>
    <w:p w14:paraId="2B43DF7F" w14:textId="77777777" w:rsidR="003A502F" w:rsidRPr="00EE1B34" w:rsidRDefault="003A502F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u w:val="single"/>
          <w:lang w:val="en-GB"/>
        </w:rPr>
      </w:pPr>
    </w:p>
    <w:p w14:paraId="65E1E0DA" w14:textId="1CB20621" w:rsidR="003A502F" w:rsidRPr="00EE1B34" w:rsidRDefault="003A502F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lang w:val="en-GB"/>
        </w:rPr>
      </w:pPr>
      <w:r w:rsidRPr="00EE1B34">
        <w:rPr>
          <w:rFonts w:ascii="Calibri" w:hAnsi="Calibri" w:cs="Arial"/>
          <w:b/>
          <w:color w:val="222222"/>
          <w:lang w:val="en-GB"/>
        </w:rPr>
        <w:t xml:space="preserve">This attachment </w:t>
      </w:r>
      <w:r w:rsidR="00EF41E1">
        <w:rPr>
          <w:rFonts w:ascii="Calibri" w:hAnsi="Calibri" w:cs="Arial"/>
          <w:b/>
          <w:color w:val="222222"/>
          <w:lang w:val="en-GB"/>
        </w:rPr>
        <w:t>shall</w:t>
      </w:r>
      <w:r w:rsidRPr="00EE1B34">
        <w:rPr>
          <w:rFonts w:ascii="Calibri" w:hAnsi="Calibri" w:cs="Arial"/>
          <w:b/>
          <w:color w:val="222222"/>
          <w:lang w:val="en-GB"/>
        </w:rPr>
        <w:t xml:space="preserve"> be signed and submitted with the </w:t>
      </w:r>
      <w:r w:rsidR="0002057E" w:rsidRPr="00EE1B34">
        <w:rPr>
          <w:rFonts w:ascii="Calibri" w:hAnsi="Calibri" w:cs="Arial"/>
          <w:b/>
          <w:color w:val="222222"/>
          <w:lang w:val="en-GB"/>
        </w:rPr>
        <w:t>Bid.</w:t>
      </w:r>
    </w:p>
    <w:p w14:paraId="257C039B" w14:textId="77777777" w:rsidR="0041369D" w:rsidRPr="00EE1B34" w:rsidRDefault="0041369D" w:rsidP="008119CB">
      <w:pPr>
        <w:shd w:val="clear" w:color="auto" w:fill="FFFFFF"/>
        <w:jc w:val="left"/>
        <w:rPr>
          <w:rFonts w:ascii="Calibri" w:hAnsi="Calibri" w:cs="Arial"/>
          <w:b/>
          <w:color w:val="222222"/>
          <w:lang w:val="en-GB"/>
        </w:rPr>
      </w:pPr>
    </w:p>
    <w:p w14:paraId="21A3272E" w14:textId="046611C8" w:rsidR="0041369D" w:rsidRPr="00EE1B34" w:rsidRDefault="0041369D" w:rsidP="008119CB">
      <w:pPr>
        <w:shd w:val="clear" w:color="auto" w:fill="FFFFFF"/>
        <w:jc w:val="left"/>
        <w:rPr>
          <w:rFonts w:ascii="Calibri" w:hAnsi="Calibri" w:cs="Arial"/>
          <w:b/>
          <w:color w:val="222222"/>
          <w:lang w:val="en-GB"/>
        </w:rPr>
        <w:sectPr w:rsidR="0041369D" w:rsidRPr="00EE1B34" w:rsidSect="00972789">
          <w:footerReference w:type="default" r:id="rId11"/>
          <w:headerReference w:type="first" r:id="rId12"/>
          <w:footerReference w:type="first" r:id="rId13"/>
          <w:endnotePr>
            <w:numRestart w:val="eachSect"/>
          </w:endnotePr>
          <w:type w:val="continuous"/>
          <w:pgSz w:w="12240" w:h="15840"/>
          <w:pgMar w:top="1440" w:right="720" w:bottom="1440" w:left="1440" w:header="720" w:footer="720" w:gutter="0"/>
          <w:cols w:space="720"/>
          <w:titlePg/>
          <w:docGrid w:linePitch="360"/>
        </w:sectPr>
      </w:pPr>
    </w:p>
    <w:p w14:paraId="50928F81" w14:textId="5D7C72FD" w:rsidR="003A502F" w:rsidRPr="0059338D" w:rsidRDefault="003A502F" w:rsidP="00151BDC">
      <w:pPr>
        <w:tabs>
          <w:tab w:val="left" w:pos="900"/>
        </w:tabs>
        <w:ind w:left="180"/>
        <w:rPr>
          <w:rFonts w:ascii="Calibri" w:hAnsi="Calibri" w:cs="Arial"/>
          <w:b/>
          <w:bCs/>
          <w:sz w:val="24"/>
          <w:szCs w:val="24"/>
          <w:lang w:val="en-GB"/>
        </w:rPr>
      </w:pPr>
      <w:r w:rsidRPr="7112AA23">
        <w:rPr>
          <w:rFonts w:ascii="Calibri" w:hAnsi="Calibri" w:cs="Arial"/>
          <w:lang w:val="en-GB"/>
        </w:rPr>
        <w:t xml:space="preserve">In compliance with the </w:t>
      </w:r>
      <w:r w:rsidR="00EE510B" w:rsidRPr="7112AA23">
        <w:rPr>
          <w:rFonts w:ascii="Calibri" w:hAnsi="Calibri" w:cs="Arial"/>
          <w:lang w:val="en-GB"/>
        </w:rPr>
        <w:t xml:space="preserve">ITB </w:t>
      </w:r>
      <w:r w:rsidR="00C6161B" w:rsidRPr="7112AA23">
        <w:rPr>
          <w:rFonts w:ascii="Calibri" w:hAnsi="Calibri" w:cs="Arial"/>
          <w:lang w:val="en-GB"/>
        </w:rPr>
        <w:t xml:space="preserve">Instructions </w:t>
      </w:r>
      <w:r w:rsidR="00984517" w:rsidRPr="7112AA23">
        <w:rPr>
          <w:rFonts w:ascii="Calibri" w:hAnsi="Calibri" w:cs="Arial"/>
          <w:lang w:val="en-GB"/>
        </w:rPr>
        <w:t xml:space="preserve">and </w:t>
      </w:r>
      <w:r w:rsidR="00C6161B" w:rsidRPr="7112AA23">
        <w:rPr>
          <w:rFonts w:ascii="Calibri" w:hAnsi="Calibri" w:cs="Arial"/>
          <w:lang w:val="en-GB"/>
        </w:rPr>
        <w:t>G</w:t>
      </w:r>
      <w:r w:rsidRPr="7112AA23">
        <w:rPr>
          <w:rFonts w:ascii="Calibri" w:hAnsi="Calibri" w:cs="Arial"/>
          <w:lang w:val="en-GB"/>
        </w:rPr>
        <w:t>eneral Conditions of Contract for the Procurement of Goods</w:t>
      </w:r>
      <w:r w:rsidR="008559E0" w:rsidRPr="7112AA23">
        <w:rPr>
          <w:rFonts w:ascii="Calibri" w:hAnsi="Calibri" w:cs="Arial"/>
          <w:lang w:val="en-GB"/>
        </w:rPr>
        <w:t>/Services</w:t>
      </w:r>
      <w:r w:rsidRPr="7112AA23">
        <w:rPr>
          <w:rFonts w:ascii="Calibri" w:hAnsi="Calibri" w:cs="Arial"/>
          <w:lang w:val="en-GB"/>
        </w:rPr>
        <w:t xml:space="preserve">, we the undersigned, offer to furnish some or all of the items quoted for, at the prices entered in the </w:t>
      </w:r>
      <w:r w:rsidR="006F6872" w:rsidRPr="7112AA23">
        <w:rPr>
          <w:rFonts w:ascii="Calibri" w:hAnsi="Calibri" w:cs="Arial"/>
          <w:lang w:val="en-GB"/>
        </w:rPr>
        <w:t xml:space="preserve">attached </w:t>
      </w:r>
      <w:r w:rsidR="00C6161B" w:rsidRPr="7112AA23">
        <w:rPr>
          <w:rFonts w:ascii="Calibri" w:hAnsi="Calibri" w:cs="Arial"/>
          <w:lang w:val="en-GB"/>
        </w:rPr>
        <w:t>DRC Bid Form</w:t>
      </w:r>
      <w:r w:rsidR="00675BC6" w:rsidRPr="7112AA23">
        <w:rPr>
          <w:rFonts w:ascii="Calibri" w:hAnsi="Calibri" w:cs="Arial"/>
          <w:lang w:val="en-GB"/>
        </w:rPr>
        <w:t xml:space="preserve"> </w:t>
      </w:r>
      <w:r w:rsidR="00151BDC" w:rsidRPr="00151BDC">
        <w:rPr>
          <w:rFonts w:ascii="Calibri" w:hAnsi="Calibri" w:cs="Arial"/>
          <w:b/>
          <w:bCs/>
        </w:rPr>
        <w:t>RFP-IRQ-ANB-24-00</w:t>
      </w:r>
      <w:r w:rsidR="00EF20A4">
        <w:rPr>
          <w:rFonts w:ascii="Calibri" w:hAnsi="Calibri" w:cs="Arial"/>
          <w:b/>
          <w:bCs/>
        </w:rPr>
        <w:t>2</w:t>
      </w:r>
      <w:r w:rsidR="00151BDC" w:rsidRPr="00151BDC">
        <w:rPr>
          <w:rFonts w:ascii="Calibri" w:hAnsi="Calibri" w:cs="Arial"/>
          <w:b/>
          <w:bCs/>
        </w:rPr>
        <w:t xml:space="preserve">-Consultancy </w:t>
      </w:r>
      <w:proofErr w:type="gramStart"/>
      <w:r w:rsidR="00151BDC" w:rsidRPr="00151BDC">
        <w:rPr>
          <w:rFonts w:ascii="Calibri" w:hAnsi="Calibri" w:cs="Arial"/>
          <w:b/>
          <w:bCs/>
        </w:rPr>
        <w:t>For</w:t>
      </w:r>
      <w:proofErr w:type="gramEnd"/>
      <w:r w:rsidR="00151BDC" w:rsidRPr="00151BDC">
        <w:rPr>
          <w:rFonts w:ascii="Calibri" w:hAnsi="Calibri" w:cs="Arial"/>
          <w:b/>
          <w:bCs/>
        </w:rPr>
        <w:t xml:space="preserve"> Perma-Culture Implementation for Food Sufficiency in Anbar – </w:t>
      </w:r>
      <w:proofErr w:type="spellStart"/>
      <w:r w:rsidR="00151BDC" w:rsidRPr="00151BDC">
        <w:rPr>
          <w:rFonts w:ascii="Calibri" w:hAnsi="Calibri" w:cs="Arial"/>
          <w:b/>
          <w:bCs/>
        </w:rPr>
        <w:t>Bzibiz</w:t>
      </w:r>
      <w:proofErr w:type="spellEnd"/>
      <w:r w:rsidR="00151BDC" w:rsidRPr="00151BDC">
        <w:rPr>
          <w:rFonts w:ascii="Calibri" w:hAnsi="Calibri" w:cs="Arial"/>
          <w:b/>
          <w:bCs/>
        </w:rPr>
        <w:t xml:space="preserve"> Informal Settlements</w:t>
      </w:r>
      <w:r w:rsidR="007D70CA">
        <w:rPr>
          <w:rFonts w:ascii="Calibri" w:hAnsi="Calibri" w:cs="Arial"/>
          <w:lang w:val="en-GB"/>
        </w:rPr>
        <w:t xml:space="preserve">- </w:t>
      </w:r>
      <w:r w:rsidR="007D70CA" w:rsidRPr="007D70CA">
        <w:rPr>
          <w:rFonts w:ascii="Calibri" w:hAnsi="Calibri" w:cs="Arial"/>
          <w:b/>
          <w:bCs/>
          <w:lang w:val="en-GB"/>
        </w:rPr>
        <w:t>Re advertised.</w:t>
      </w:r>
      <w:r w:rsidR="00934BB1" w:rsidRPr="7112AA23">
        <w:rPr>
          <w:rFonts w:ascii="Calibri" w:hAnsi="Calibri" w:cs="Arial"/>
          <w:lang w:val="en-GB"/>
        </w:rPr>
        <w:t xml:space="preserve"> </w:t>
      </w:r>
      <w:r w:rsidRPr="7112AA23">
        <w:rPr>
          <w:rFonts w:ascii="Calibri" w:hAnsi="Calibri" w:cs="Arial"/>
          <w:lang w:val="en-GB"/>
        </w:rPr>
        <w:t>delivered to the destination specified therein.</w:t>
      </w:r>
    </w:p>
    <w:p w14:paraId="21982899" w14:textId="77777777" w:rsidR="003A502F" w:rsidRPr="00EE1B34" w:rsidRDefault="003A502F" w:rsidP="00A715A4">
      <w:pPr>
        <w:tabs>
          <w:tab w:val="left" w:pos="900"/>
        </w:tabs>
        <w:rPr>
          <w:rFonts w:ascii="Calibri" w:hAnsi="Calibri" w:cs="Arial"/>
          <w:lang w:val="en-GB"/>
        </w:rPr>
      </w:pPr>
    </w:p>
    <w:p w14:paraId="3F4356C5" w14:textId="344CDD93" w:rsidR="003212F3" w:rsidRPr="0024114B" w:rsidRDefault="003A502F" w:rsidP="0024114B">
      <w:pPr>
        <w:numPr>
          <w:ilvl w:val="0"/>
          <w:numId w:val="24"/>
        </w:numPr>
        <w:tabs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We accept the terms and conditions set forth in the </w:t>
      </w:r>
      <w:r w:rsidR="00991864">
        <w:rPr>
          <w:rFonts w:ascii="Calibri" w:hAnsi="Calibri" w:cs="Arial"/>
          <w:lang w:val="en-GB"/>
        </w:rPr>
        <w:t>RFP</w:t>
      </w:r>
      <w:r w:rsidR="00991864" w:rsidRPr="00EE1B34">
        <w:rPr>
          <w:rFonts w:ascii="Calibri" w:hAnsi="Calibri" w:cs="Arial"/>
          <w:lang w:val="en-GB"/>
        </w:rPr>
        <w:t xml:space="preserve"> </w:t>
      </w:r>
      <w:r w:rsidR="00484D28" w:rsidRPr="00EE1B34">
        <w:rPr>
          <w:rFonts w:ascii="Calibri" w:hAnsi="Calibri" w:cs="Arial"/>
          <w:lang w:val="en-GB"/>
        </w:rPr>
        <w:t>Letter</w:t>
      </w:r>
      <w:r w:rsidRPr="00EE1B34">
        <w:rPr>
          <w:rFonts w:ascii="Calibri" w:hAnsi="Calibri" w:cs="Arial"/>
          <w:lang w:val="en-GB"/>
        </w:rPr>
        <w:t>) and the following requirements have been noted and will be complied with where applicable:</w:t>
      </w:r>
    </w:p>
    <w:p w14:paraId="1564A49A" w14:textId="77777777" w:rsidR="00042D64" w:rsidRPr="00EE1B34" w:rsidRDefault="00042D64" w:rsidP="00042D64">
      <w:pPr>
        <w:tabs>
          <w:tab w:val="left" w:pos="0"/>
          <w:tab w:val="left" w:pos="360"/>
        </w:tabs>
        <w:rPr>
          <w:rFonts w:ascii="Calibri" w:hAnsi="Calibri" w:cs="Arial"/>
          <w:lang w:val="en-GB"/>
        </w:rPr>
      </w:pPr>
    </w:p>
    <w:p w14:paraId="510B6409" w14:textId="77777777" w:rsidR="003212F3" w:rsidRPr="00EE1B34" w:rsidRDefault="003212F3" w:rsidP="008119CB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We confirm that for any offer made where the delivery </w:t>
      </w:r>
      <w:r w:rsidR="006F6872" w:rsidRPr="00EE1B34">
        <w:rPr>
          <w:rFonts w:ascii="Calibri" w:hAnsi="Calibri" w:cs="Arial"/>
          <w:lang w:val="en-GB"/>
        </w:rPr>
        <w:t>destination</w:t>
      </w:r>
      <w:r w:rsidRPr="00EE1B34">
        <w:rPr>
          <w:rFonts w:ascii="Calibri" w:hAnsi="Calibri" w:cs="Arial"/>
          <w:lang w:val="en-GB"/>
        </w:rPr>
        <w:t xml:space="preserve"> is not as requested in the ITB, that DRC reserves the right to disregard the offer.</w:t>
      </w:r>
    </w:p>
    <w:p w14:paraId="3D09A109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3573A219" w14:textId="77777777" w:rsidR="003212F3" w:rsidRPr="00EE1B34" w:rsidRDefault="003212F3" w:rsidP="003212F3">
      <w:pPr>
        <w:numPr>
          <w:ilvl w:val="1"/>
          <w:numId w:val="24"/>
        </w:numPr>
        <w:tabs>
          <w:tab w:val="left" w:pos="0"/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hat conditional Bid</w:t>
      </w:r>
      <w:r w:rsidR="005B1DAD" w:rsidRPr="00EE1B34">
        <w:rPr>
          <w:rFonts w:ascii="Calibri" w:hAnsi="Calibri" w:cs="Arial"/>
          <w:lang w:val="en-GB"/>
        </w:rPr>
        <w:t>’</w:t>
      </w:r>
      <w:r w:rsidRPr="00EE1B34">
        <w:rPr>
          <w:rFonts w:ascii="Calibri" w:hAnsi="Calibri" w:cs="Arial"/>
          <w:lang w:val="en-GB"/>
        </w:rPr>
        <w:t>s cannot be accepted.</w:t>
      </w:r>
    </w:p>
    <w:p w14:paraId="301E6C07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515AF63B" w14:textId="0E4B1C15" w:rsidR="00042D64" w:rsidRPr="00551871" w:rsidRDefault="003212F3" w:rsidP="00AF4D9F">
      <w:pPr>
        <w:numPr>
          <w:ilvl w:val="1"/>
          <w:numId w:val="24"/>
        </w:numPr>
        <w:tabs>
          <w:tab w:val="left" w:pos="0"/>
          <w:tab w:val="left" w:pos="360"/>
        </w:tabs>
        <w:ind w:left="0" w:firstLine="90"/>
        <w:rPr>
          <w:rFonts w:ascii="Calibri" w:hAnsi="Calibri" w:cs="Arial"/>
          <w:lang w:val="en-GB"/>
        </w:rPr>
      </w:pPr>
      <w:r w:rsidRPr="00551871">
        <w:rPr>
          <w:rFonts w:ascii="Calibri" w:hAnsi="Calibri" w:cs="Arial"/>
          <w:lang w:val="en-GB"/>
        </w:rPr>
        <w:t>That the curren</w:t>
      </w:r>
      <w:r w:rsidR="006F6872" w:rsidRPr="00551871">
        <w:rPr>
          <w:rFonts w:ascii="Calibri" w:hAnsi="Calibri" w:cs="Arial"/>
          <w:lang w:val="en-GB"/>
        </w:rPr>
        <w:t>cy</w:t>
      </w:r>
      <w:r w:rsidRPr="00551871">
        <w:rPr>
          <w:rFonts w:ascii="Calibri" w:hAnsi="Calibri" w:cs="Arial"/>
          <w:lang w:val="en-GB"/>
        </w:rPr>
        <w:t xml:space="preserve"> of the Bid should be in</w:t>
      </w:r>
      <w:r w:rsidR="00484D28" w:rsidRPr="00551871">
        <w:rPr>
          <w:rFonts w:ascii="Calibri" w:hAnsi="Calibri" w:cs="Arial"/>
          <w:lang w:val="en-GB"/>
        </w:rPr>
        <w:t xml:space="preserve"> </w:t>
      </w:r>
      <w:r w:rsidR="007D70CA">
        <w:rPr>
          <w:rFonts w:ascii="Calibri" w:hAnsi="Calibri" w:cs="Arial"/>
          <w:lang w:val="en-GB"/>
        </w:rPr>
        <w:t>IQD</w:t>
      </w:r>
      <w:r w:rsidR="00EF20A4">
        <w:rPr>
          <w:rFonts w:ascii="Calibri" w:hAnsi="Calibri" w:cs="Arial"/>
          <w:lang w:val="en-GB"/>
        </w:rPr>
        <w:t xml:space="preserve"> or USD</w:t>
      </w:r>
      <w:r w:rsidR="007D70CA">
        <w:rPr>
          <w:rFonts w:ascii="Calibri" w:hAnsi="Calibri" w:cs="Arial"/>
          <w:lang w:val="en-GB"/>
        </w:rPr>
        <w:t>.</w:t>
      </w:r>
    </w:p>
    <w:p w14:paraId="29A5078F" w14:textId="77777777" w:rsidR="008119CB" w:rsidRPr="00EE1B34" w:rsidRDefault="008119CB" w:rsidP="003212F3">
      <w:pPr>
        <w:numPr>
          <w:ilvl w:val="1"/>
          <w:numId w:val="24"/>
        </w:numPr>
        <w:tabs>
          <w:tab w:val="left" w:pos="0"/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DRC reserves the right, at its own discretion:</w:t>
      </w:r>
    </w:p>
    <w:p w14:paraId="3B1FAF6C" w14:textId="77777777" w:rsidR="006F6872" w:rsidRPr="00EE1B34" w:rsidRDefault="006F6872" w:rsidP="006F6872">
      <w:pPr>
        <w:tabs>
          <w:tab w:val="left" w:pos="0"/>
          <w:tab w:val="left" w:pos="360"/>
        </w:tabs>
        <w:rPr>
          <w:rFonts w:ascii="Calibri" w:hAnsi="Calibri" w:cs="Arial"/>
          <w:lang w:val="en-GB"/>
        </w:rPr>
      </w:pPr>
    </w:p>
    <w:p w14:paraId="49999E19" w14:textId="77777777" w:rsidR="008119CB" w:rsidRPr="00EE1B34" w:rsidRDefault="008119CB" w:rsidP="008119CB">
      <w:pPr>
        <w:numPr>
          <w:ilvl w:val="2"/>
          <w:numId w:val="24"/>
        </w:numPr>
        <w:tabs>
          <w:tab w:val="left" w:pos="0"/>
          <w:tab w:val="left" w:pos="720"/>
        </w:tabs>
        <w:ind w:left="720" w:hanging="27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o award a contract for a lesser or greater quantity than the total quantity Bid for.</w:t>
      </w:r>
    </w:p>
    <w:p w14:paraId="2552F316" w14:textId="77777777" w:rsidR="0041369D" w:rsidRPr="00EE1B34" w:rsidRDefault="0041369D" w:rsidP="0041369D">
      <w:pPr>
        <w:tabs>
          <w:tab w:val="left" w:pos="0"/>
          <w:tab w:val="left" w:pos="720"/>
        </w:tabs>
        <w:ind w:left="720"/>
        <w:rPr>
          <w:rFonts w:ascii="Calibri" w:hAnsi="Calibri" w:cs="Arial"/>
          <w:lang w:val="en-GB"/>
        </w:rPr>
      </w:pPr>
    </w:p>
    <w:p w14:paraId="7A4449D6" w14:textId="77777777" w:rsidR="008119CB" w:rsidRPr="00EE1B34" w:rsidRDefault="006F6872" w:rsidP="008119CB">
      <w:pPr>
        <w:numPr>
          <w:ilvl w:val="2"/>
          <w:numId w:val="24"/>
        </w:numPr>
        <w:tabs>
          <w:tab w:val="left" w:pos="0"/>
          <w:tab w:val="left" w:pos="720"/>
        </w:tabs>
        <w:ind w:left="720" w:hanging="27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o reject any or all Bids and</w:t>
      </w:r>
      <w:r w:rsidR="008119CB" w:rsidRPr="00EE1B34">
        <w:rPr>
          <w:rFonts w:ascii="Calibri" w:hAnsi="Calibri" w:cs="Arial"/>
          <w:lang w:val="en-GB"/>
        </w:rPr>
        <w:t>/or enter a contract with a Bidder other than the lowest Bidder.</w:t>
      </w:r>
    </w:p>
    <w:p w14:paraId="28D19573" w14:textId="77777777" w:rsidR="00042D64" w:rsidRPr="00EE1B34" w:rsidRDefault="00042D64" w:rsidP="00042D64">
      <w:pPr>
        <w:tabs>
          <w:tab w:val="left" w:pos="0"/>
          <w:tab w:val="left" w:pos="720"/>
        </w:tabs>
        <w:ind w:left="720"/>
        <w:rPr>
          <w:rFonts w:ascii="Calibri" w:hAnsi="Calibri" w:cs="Arial"/>
          <w:lang w:val="en-GB"/>
        </w:rPr>
      </w:pPr>
    </w:p>
    <w:p w14:paraId="0B5F1640" w14:textId="77777777" w:rsidR="008119CB" w:rsidRPr="00EE1B34" w:rsidRDefault="008119CB" w:rsidP="008119CB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Successful Bidders who are awarded contracts will be notified by the re</w:t>
      </w:r>
      <w:r w:rsidR="006F6872" w:rsidRPr="00EE1B34">
        <w:rPr>
          <w:rFonts w:ascii="Calibri" w:hAnsi="Calibri" w:cs="Arial"/>
          <w:lang w:val="en-GB"/>
        </w:rPr>
        <w:t>ceipt of the original Purchase O</w:t>
      </w:r>
      <w:r w:rsidRPr="00EE1B34">
        <w:rPr>
          <w:rFonts w:ascii="Calibri" w:hAnsi="Calibri" w:cs="Arial"/>
          <w:lang w:val="en-GB"/>
        </w:rPr>
        <w:t xml:space="preserve">rder/Contract and acknowledgement copy. In case or urgency </w:t>
      </w:r>
      <w:r w:rsidR="006F6872" w:rsidRPr="00EE1B34">
        <w:rPr>
          <w:rFonts w:ascii="Calibri" w:hAnsi="Calibri" w:cs="Arial"/>
          <w:lang w:val="en-GB"/>
        </w:rPr>
        <w:t>s</w:t>
      </w:r>
      <w:r w:rsidRPr="00EE1B34">
        <w:rPr>
          <w:rFonts w:ascii="Calibri" w:hAnsi="Calibri" w:cs="Arial"/>
          <w:lang w:val="en-GB"/>
        </w:rPr>
        <w:t>uccessful Bidders(s) may also be notified by email.</w:t>
      </w:r>
    </w:p>
    <w:p w14:paraId="59E554F0" w14:textId="77777777" w:rsidR="00042D64" w:rsidRPr="00EE1B34" w:rsidRDefault="00042D64" w:rsidP="00042D64">
      <w:p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</w:p>
    <w:p w14:paraId="4DF86429" w14:textId="23B96846" w:rsidR="003212F3" w:rsidRPr="00EE1B34" w:rsidRDefault="008119CB" w:rsidP="00042D64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Any samples requested, either with the Bid, or </w:t>
      </w:r>
      <w:proofErr w:type="gramStart"/>
      <w:r w:rsidRPr="00EE1B34">
        <w:rPr>
          <w:rFonts w:ascii="Calibri" w:hAnsi="Calibri" w:cs="Arial"/>
          <w:lang w:val="en-GB"/>
        </w:rPr>
        <w:t>at a later date</w:t>
      </w:r>
      <w:proofErr w:type="gramEnd"/>
      <w:r w:rsidRPr="00EE1B34">
        <w:rPr>
          <w:rFonts w:ascii="Calibri" w:hAnsi="Calibri" w:cs="Arial"/>
          <w:lang w:val="en-GB"/>
        </w:rPr>
        <w:t xml:space="preserve">, will be in accordance with the specifications of the required item(s). </w:t>
      </w:r>
      <w:r w:rsidR="006F6872" w:rsidRPr="00EE1B34">
        <w:rPr>
          <w:rFonts w:ascii="Calibri" w:hAnsi="Calibri" w:cs="Arial"/>
          <w:lang w:val="en-GB"/>
        </w:rPr>
        <w:t>F</w:t>
      </w:r>
      <w:r w:rsidRPr="00EE1B34">
        <w:rPr>
          <w:rFonts w:ascii="Calibri" w:hAnsi="Calibri" w:cs="Arial"/>
          <w:lang w:val="en-GB"/>
        </w:rPr>
        <w:t xml:space="preserve">ailure to comply with this may result in the Bid not being </w:t>
      </w:r>
      <w:r w:rsidR="008B0F3A" w:rsidRPr="00EE1B34">
        <w:rPr>
          <w:rFonts w:ascii="Calibri" w:hAnsi="Calibri" w:cs="Arial"/>
          <w:lang w:val="en-GB"/>
        </w:rPr>
        <w:t>considered.</w:t>
      </w:r>
    </w:p>
    <w:p w14:paraId="4D276517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7B5E0848" w14:textId="1523A5B6" w:rsidR="00042D64" w:rsidRPr="00EE1B34" w:rsidRDefault="00042D64" w:rsidP="00551871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confirm that the validity of this offer is for </w:t>
      </w:r>
      <w:r w:rsidR="008A39F6">
        <w:rPr>
          <w:rFonts w:ascii="Calibri" w:hAnsi="Calibri" w:cs="Arial"/>
        </w:rPr>
        <w:t>9</w:t>
      </w:r>
      <w:r w:rsidR="00551871">
        <w:rPr>
          <w:rFonts w:ascii="Calibri" w:hAnsi="Calibri" w:cs="Arial"/>
        </w:rPr>
        <w:t xml:space="preserve">0 Days </w:t>
      </w:r>
      <w:r w:rsidRPr="00EE1B34">
        <w:rPr>
          <w:rFonts w:ascii="Calibri" w:hAnsi="Calibri" w:cs="Arial"/>
        </w:rPr>
        <w:t>calendar days from the date of the</w:t>
      </w:r>
      <w:r w:rsidR="00BF0AF9">
        <w:rPr>
          <w:rFonts w:ascii="Calibri" w:hAnsi="Calibri" w:cs="Arial"/>
        </w:rPr>
        <w:t xml:space="preserve"> RFP</w:t>
      </w:r>
      <w:r w:rsidRPr="00EE1B34">
        <w:rPr>
          <w:rFonts w:ascii="Calibri" w:hAnsi="Calibri" w:cs="Arial"/>
        </w:rPr>
        <w:t xml:space="preserve"> </w:t>
      </w:r>
      <w:r w:rsidR="008B0F3A" w:rsidRPr="00EE1B34">
        <w:rPr>
          <w:rFonts w:ascii="Calibri" w:hAnsi="Calibri" w:cs="Arial"/>
        </w:rPr>
        <w:t>closure.</w:t>
      </w:r>
    </w:p>
    <w:p w14:paraId="6170A5B2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39917B1A" w14:textId="6C4C63A2" w:rsidR="00042D64" w:rsidRPr="00EE1B34" w:rsidRDefault="00042D64" w:rsidP="00551871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i/>
        </w:rPr>
      </w:pPr>
      <w:r w:rsidRPr="00EE1B34">
        <w:rPr>
          <w:rFonts w:ascii="Calibri" w:hAnsi="Calibri" w:cs="Arial"/>
        </w:rPr>
        <w:t xml:space="preserve">We agree to the terms and conditions set forth in the </w:t>
      </w:r>
      <w:r w:rsidR="00551871" w:rsidRPr="002E46B8">
        <w:t xml:space="preserve">DRC General Conditions of </w:t>
      </w:r>
      <w:r w:rsidR="00551871" w:rsidRPr="00361A56">
        <w:rPr>
          <w:rFonts w:ascii="Calibri" w:hAnsi="Calibri" w:cs="Arial"/>
        </w:rPr>
        <w:t xml:space="preserve">Contract </w:t>
      </w:r>
      <w:r w:rsidR="00965CB5" w:rsidRPr="00361A56">
        <w:rPr>
          <w:rFonts w:ascii="Calibri" w:hAnsi="Calibri" w:cs="Arial"/>
        </w:rPr>
        <w:t>(Annex C</w:t>
      </w:r>
      <w:r w:rsidR="006F6872" w:rsidRPr="00361A56">
        <w:rPr>
          <w:rFonts w:ascii="Calibri" w:hAnsi="Calibri" w:cs="Arial"/>
        </w:rPr>
        <w:t>)</w:t>
      </w:r>
    </w:p>
    <w:p w14:paraId="1D2C5B54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49B878E9" w14:textId="77777777" w:rsidR="00042D64" w:rsidRPr="00EE1B34" w:rsidRDefault="00042D64" w:rsidP="006F6872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</w:t>
      </w:r>
      <w:r w:rsidRPr="00EE1B34">
        <w:rPr>
          <w:rFonts w:ascii="Calibri" w:hAnsi="Calibri" w:cs="Arial"/>
          <w:color w:val="222222"/>
        </w:rPr>
        <w:t>certify that the below mentioned company has not engaged in corrupt, fraudulent, collusive, or coercive practices in competing for, or in executing, any Contracts.</w:t>
      </w:r>
    </w:p>
    <w:p w14:paraId="450362DA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2DF427BA" w14:textId="0858130A" w:rsidR="00042D64" w:rsidRPr="00EE1B34" w:rsidRDefault="00042D64" w:rsidP="006F6872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agree to </w:t>
      </w:r>
      <w:r w:rsidR="00984517" w:rsidRPr="00EE1B34">
        <w:rPr>
          <w:rFonts w:ascii="Calibri" w:hAnsi="Calibri" w:cs="Arial"/>
        </w:rPr>
        <w:t>abide by the DRC</w:t>
      </w:r>
      <w:r w:rsidR="008B0F3A">
        <w:rPr>
          <w:rFonts w:ascii="Calibri" w:hAnsi="Calibri" w:cs="Arial"/>
        </w:rPr>
        <w:t xml:space="preserve"> Supplier</w:t>
      </w:r>
      <w:r w:rsidRPr="00EE1B34">
        <w:rPr>
          <w:rFonts w:ascii="Calibri" w:hAnsi="Calibri" w:cs="Arial"/>
        </w:rPr>
        <w:t xml:space="preserve"> Code of </w:t>
      </w:r>
      <w:r w:rsidR="008B0F3A">
        <w:rPr>
          <w:rFonts w:ascii="Calibri" w:hAnsi="Calibri" w:cs="Arial"/>
        </w:rPr>
        <w:t>Conduct</w:t>
      </w:r>
      <w:r w:rsidRPr="00EE1B34">
        <w:rPr>
          <w:rFonts w:ascii="Calibri" w:hAnsi="Calibri" w:cs="Arial"/>
        </w:rPr>
        <w:t xml:space="preserve"> as </w:t>
      </w:r>
      <w:r w:rsidR="00984517" w:rsidRPr="00EE1B34">
        <w:rPr>
          <w:rFonts w:ascii="Calibri" w:hAnsi="Calibri" w:cs="Arial"/>
        </w:rPr>
        <w:t>attached as</w:t>
      </w:r>
      <w:r w:rsidRPr="00EE1B34">
        <w:rPr>
          <w:rFonts w:ascii="Calibri" w:hAnsi="Calibri" w:cs="Arial"/>
        </w:rPr>
        <w:t xml:space="preserve"> Annex </w:t>
      </w:r>
      <w:r w:rsidR="002C36C5" w:rsidRPr="00EE1B34">
        <w:rPr>
          <w:rFonts w:ascii="Calibri" w:hAnsi="Calibri" w:cs="Arial"/>
        </w:rPr>
        <w:t>D.</w:t>
      </w:r>
    </w:p>
    <w:p w14:paraId="0AA4DEF1" w14:textId="77777777" w:rsidR="00984517" w:rsidRPr="00EE1B34" w:rsidRDefault="00984517" w:rsidP="00984517">
      <w:pPr>
        <w:pStyle w:val="ColorfulList-Accent11"/>
        <w:rPr>
          <w:rFonts w:ascii="Calibri" w:hAnsi="Calibri" w:cs="Arial"/>
        </w:rPr>
      </w:pPr>
    </w:p>
    <w:p w14:paraId="72098B41" w14:textId="0EA1D23A" w:rsidR="000F270D" w:rsidRPr="00EE1B34" w:rsidRDefault="000F270D" w:rsidP="000F270D">
      <w:pPr>
        <w:numPr>
          <w:ilvl w:val="0"/>
          <w:numId w:val="24"/>
        </w:numPr>
        <w:tabs>
          <w:tab w:val="left" w:pos="360"/>
        </w:tabs>
        <w:ind w:left="0" w:firstLine="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note that DRC is not bound to proceed with this </w:t>
      </w:r>
      <w:r w:rsidR="00383BBE">
        <w:rPr>
          <w:rFonts w:ascii="Calibri" w:hAnsi="Calibri" w:cs="Arial"/>
        </w:rPr>
        <w:t>RFP</w:t>
      </w:r>
      <w:r w:rsidRPr="00EE1B34">
        <w:rPr>
          <w:rFonts w:ascii="Calibri" w:hAnsi="Calibri" w:cs="Arial"/>
        </w:rPr>
        <w:t xml:space="preserve"> and that it reserves the right to award only part of the contract. It will incur no liability towards us should it do so.</w:t>
      </w:r>
    </w:p>
    <w:p w14:paraId="7330364B" w14:textId="77777777" w:rsidR="00551C65" w:rsidRPr="00EE1B34" w:rsidRDefault="00551C65" w:rsidP="00551C65">
      <w:pPr>
        <w:pStyle w:val="ColorfulList-Accent11"/>
        <w:rPr>
          <w:rFonts w:ascii="Calibri" w:hAnsi="Calibri" w:cs="Arial"/>
        </w:rPr>
      </w:pPr>
    </w:p>
    <w:p w14:paraId="1B9FDADA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</w:rPr>
      </w:pPr>
      <w:r w:rsidRPr="00EE1B34">
        <w:rPr>
          <w:rFonts w:ascii="Calibri" w:hAnsi="Calibri" w:cs="Arial"/>
        </w:rPr>
        <w:t>We agree to the above terms and conditions.</w:t>
      </w:r>
    </w:p>
    <w:p w14:paraId="5E9B9D8F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</w:rPr>
      </w:pPr>
    </w:p>
    <w:p w14:paraId="12F851EA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  <w:b/>
        </w:rPr>
      </w:pPr>
      <w:r w:rsidRPr="00EE1B34">
        <w:rPr>
          <w:rFonts w:ascii="Calibri" w:hAnsi="Calibri" w:cs="Arial"/>
          <w:b/>
        </w:rPr>
        <w:t>Submitted by:</w:t>
      </w:r>
    </w:p>
    <w:p w14:paraId="5B6B451D" w14:textId="77777777" w:rsidR="00551C65" w:rsidRPr="00EE1B34" w:rsidRDefault="00551C65" w:rsidP="00551C65">
      <w:pPr>
        <w:pBdr>
          <w:bottom w:val="single" w:sz="12" w:space="1" w:color="auto"/>
        </w:pBdr>
        <w:tabs>
          <w:tab w:val="left" w:pos="0"/>
          <w:tab w:val="left" w:pos="360"/>
        </w:tabs>
        <w:rPr>
          <w:rFonts w:ascii="Calibri" w:hAnsi="Calibri" w:cs="Arial"/>
          <w:b/>
        </w:rPr>
      </w:pPr>
    </w:p>
    <w:p w14:paraId="3D4751D6" w14:textId="77777777" w:rsidR="00D452A8" w:rsidRPr="00EE1B34" w:rsidRDefault="00D452A8" w:rsidP="00551C65">
      <w:pPr>
        <w:pBdr>
          <w:bottom w:val="single" w:sz="12" w:space="1" w:color="auto"/>
        </w:pBdr>
        <w:tabs>
          <w:tab w:val="left" w:pos="0"/>
          <w:tab w:val="left" w:pos="360"/>
        </w:tabs>
        <w:rPr>
          <w:rFonts w:ascii="Calibri" w:hAnsi="Calibri" w:cs="Arial"/>
          <w:b/>
        </w:rPr>
      </w:pPr>
    </w:p>
    <w:p w14:paraId="741B5296" w14:textId="77777777" w:rsidR="00551C65" w:rsidRPr="00EE1B34" w:rsidRDefault="00551C65" w:rsidP="00D452A8">
      <w:pPr>
        <w:tabs>
          <w:tab w:val="left" w:pos="0"/>
          <w:tab w:val="left" w:pos="360"/>
        </w:tabs>
        <w:spacing w:line="360" w:lineRule="auto"/>
        <w:jc w:val="left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Company Name</w:t>
      </w:r>
    </w:p>
    <w:p w14:paraId="573C2825" w14:textId="77777777" w:rsidR="00551C65" w:rsidRPr="00EE1B34" w:rsidRDefault="00551C65" w:rsidP="00551C65">
      <w:pPr>
        <w:pBdr>
          <w:bottom w:val="single" w:sz="12" w:space="1" w:color="auto"/>
        </w:pBdr>
        <w:tabs>
          <w:tab w:val="left" w:pos="0"/>
          <w:tab w:val="left" w:pos="360"/>
        </w:tabs>
        <w:jc w:val="center"/>
        <w:rPr>
          <w:rFonts w:ascii="Calibri" w:hAnsi="Calibri" w:cs="Arial"/>
          <w:i/>
        </w:rPr>
      </w:pPr>
    </w:p>
    <w:p w14:paraId="39DD03C2" w14:textId="77777777" w:rsidR="00551C65" w:rsidRPr="00EE1B34" w:rsidRDefault="00551C65" w:rsidP="00551C65">
      <w:pPr>
        <w:tabs>
          <w:tab w:val="left" w:pos="0"/>
          <w:tab w:val="left" w:pos="360"/>
        </w:tabs>
        <w:spacing w:line="360" w:lineRule="auto"/>
        <w:jc w:val="left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Place</w:t>
      </w:r>
    </w:p>
    <w:p w14:paraId="6EE60E07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0AB5199C" w14:textId="77777777" w:rsidR="00551C65" w:rsidRPr="00EE1B34" w:rsidRDefault="00D452A8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Date</w:t>
      </w:r>
    </w:p>
    <w:p w14:paraId="60A41AE9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12A9410D" w14:textId="77777777" w:rsidR="00551C65" w:rsidRPr="00EE1B34" w:rsidRDefault="00551C65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Title/Position</w:t>
      </w:r>
    </w:p>
    <w:p w14:paraId="0231527D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393632D1" w14:textId="77777777" w:rsidR="00551C65" w:rsidRPr="00EE1B34" w:rsidRDefault="00D452A8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Print Name</w:t>
      </w:r>
    </w:p>
    <w:p w14:paraId="6F48589D" w14:textId="77777777" w:rsidR="00D452A8" w:rsidRPr="00EE1B34" w:rsidRDefault="00D452A8" w:rsidP="00D452A8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  <w:b/>
          <w:i/>
        </w:rPr>
      </w:pPr>
    </w:p>
    <w:p w14:paraId="457C63F7" w14:textId="77777777" w:rsidR="00D452A8" w:rsidRPr="00EE1B34" w:rsidRDefault="00D452A8" w:rsidP="00D452A8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Signature</w:t>
      </w:r>
    </w:p>
    <w:p w14:paraId="5013C7FB" w14:textId="77777777" w:rsidR="00551C65" w:rsidRPr="00EE1B34" w:rsidRDefault="00D452A8" w:rsidP="00A715A4">
      <w:pPr>
        <w:tabs>
          <w:tab w:val="left" w:pos="900"/>
        </w:tabs>
        <w:rPr>
          <w:rFonts w:ascii="Calibri" w:hAnsi="Calibri" w:cs="Arial"/>
        </w:rPr>
      </w:pPr>
      <w:r w:rsidRPr="00EE1B34">
        <w:rPr>
          <w:rFonts w:ascii="Calibri" w:hAnsi="Calibri" w:cs="Arial"/>
        </w:rPr>
        <w:t>A duly authorized company representative</w:t>
      </w:r>
    </w:p>
    <w:p w14:paraId="6E0EBFDF" w14:textId="58849C0C" w:rsidR="00AE4B95" w:rsidRPr="00EE1B34" w:rsidRDefault="00CB13DA" w:rsidP="00972789">
      <w:pPr>
        <w:tabs>
          <w:tab w:val="left" w:pos="900"/>
        </w:tabs>
        <w:jc w:val="center"/>
        <w:rPr>
          <w:rFonts w:ascii="Calibri" w:hAnsi="Calibri" w:cs="Arial"/>
          <w:color w:val="222222"/>
          <w:szCs w:val="22"/>
        </w:rPr>
      </w:pPr>
      <w:r w:rsidRPr="00EE1B34">
        <w:rPr>
          <w:rFonts w:ascii="Calibri" w:hAnsi="Calibri" w:cs="Arial"/>
          <w:color w:val="222222"/>
          <w:u w:val="single"/>
        </w:rPr>
        <w:t>Company Stamp</w:t>
      </w:r>
    </w:p>
    <w:sectPr w:rsidR="00AE4B95" w:rsidRPr="00EE1B34" w:rsidSect="0041369D">
      <w:endnotePr>
        <w:numRestart w:val="eachSect"/>
      </w:endnotePr>
      <w:type w:val="continuous"/>
      <w:pgSz w:w="12240" w:h="15840"/>
      <w:pgMar w:top="1440" w:right="72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90F6A5" w14:textId="77777777" w:rsidR="000A575B" w:rsidRDefault="000A575B">
      <w:r>
        <w:separator/>
      </w:r>
    </w:p>
  </w:endnote>
  <w:endnote w:type="continuationSeparator" w:id="0">
    <w:p w14:paraId="4D469788" w14:textId="77777777" w:rsidR="000A575B" w:rsidRDefault="000A57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Swiss 721 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460255" w14:textId="6490D8DA" w:rsidR="00443A04" w:rsidRPr="0067764E" w:rsidRDefault="00443A04" w:rsidP="008130F1">
    <w:pPr>
      <w:pStyle w:val="policyarea"/>
      <w:tabs>
        <w:tab w:val="right" w:pos="9923"/>
      </w:tabs>
      <w:spacing w:after="0"/>
      <w:rPr>
        <w:bCs/>
        <w:color w:val="BFBFBF" w:themeColor="background1" w:themeShade="BF"/>
        <w:sz w:val="20"/>
        <w:szCs w:val="20"/>
      </w:rPr>
    </w:pPr>
    <w:r w:rsidRPr="0067764E">
      <w:rPr>
        <w:bCs/>
        <w:color w:val="BFBFBF" w:themeColor="background1" w:themeShade="BF"/>
        <w:sz w:val="20"/>
        <w:szCs w:val="20"/>
      </w:rPr>
      <w:t>itb TENDER – ITB-IRQ-TIK-020-00</w:t>
    </w:r>
    <w:r w:rsidR="00B3322B">
      <w:rPr>
        <w:bCs/>
        <w:color w:val="BFBFBF" w:themeColor="background1" w:themeShade="BF"/>
        <w:sz w:val="20"/>
        <w:szCs w:val="20"/>
      </w:rPr>
      <w:t>2</w:t>
    </w:r>
    <w:r>
      <w:rPr>
        <w:bCs/>
        <w:color w:val="BFBFBF" w:themeColor="background1" w:themeShade="BF"/>
        <w:sz w:val="20"/>
        <w:szCs w:val="20"/>
      </w:rPr>
      <w:t xml:space="preserve"> </w:t>
    </w:r>
    <w:r w:rsidRPr="0067764E">
      <w:rPr>
        <w:bCs/>
        <w:color w:val="BFBFBF" w:themeColor="background1" w:themeShade="BF"/>
        <w:sz w:val="20"/>
        <w:szCs w:val="20"/>
      </w:rPr>
      <w:tab/>
    </w:r>
  </w:p>
  <w:p w14:paraId="753AEFEF" w14:textId="34F7693E" w:rsidR="00443A04" w:rsidRPr="009E78FE" w:rsidRDefault="00443A04" w:rsidP="00D16226">
    <w:pPr>
      <w:pStyle w:val="Footer"/>
      <w:tabs>
        <w:tab w:val="right" w:pos="9639"/>
      </w:tabs>
    </w:pPr>
    <w:r>
      <w:tab/>
    </w:r>
    <w:r>
      <w:tab/>
      <w:t xml:space="preserve">Page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PAGE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  <w:r>
      <w:t xml:space="preserve"> of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NUMPAGES 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</w:p>
  <w:p w14:paraId="4F1C2484" w14:textId="644381FD" w:rsidR="00443A04" w:rsidRDefault="00443A04" w:rsidP="004C6667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B5F2AE" w14:textId="2A44E3AD" w:rsidR="00443A04" w:rsidRPr="0089514F" w:rsidRDefault="00443A04" w:rsidP="008130F1">
    <w:pPr>
      <w:pStyle w:val="policyarea"/>
      <w:tabs>
        <w:tab w:val="right" w:pos="9923"/>
      </w:tabs>
      <w:spacing w:after="0"/>
      <w:rPr>
        <w:b w:val="0"/>
        <w:bCs/>
        <w:color w:val="BFBFBF" w:themeColor="background1" w:themeShade="BF"/>
        <w:sz w:val="18"/>
        <w:szCs w:val="18"/>
      </w:rPr>
    </w:pPr>
    <w:r w:rsidRPr="0089514F">
      <w:rPr>
        <w:b w:val="0"/>
        <w:bCs/>
        <w:color w:val="BFBFBF" w:themeColor="background1" w:themeShade="BF"/>
        <w:sz w:val="18"/>
        <w:szCs w:val="18"/>
      </w:rPr>
      <w:tab/>
    </w:r>
  </w:p>
  <w:p w14:paraId="1622818D" w14:textId="1AC41E35" w:rsidR="00443A04" w:rsidRPr="009E78FE" w:rsidRDefault="00443A04" w:rsidP="008130F1">
    <w:pPr>
      <w:pStyle w:val="Footer"/>
      <w:tabs>
        <w:tab w:val="right" w:pos="9639"/>
      </w:tabs>
    </w:pPr>
    <w:r>
      <w:tab/>
      <w:t xml:space="preserve">Page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PAGE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</w:t>
    </w:r>
    <w:r>
      <w:rPr>
        <w:bCs/>
        <w:sz w:val="24"/>
        <w:szCs w:val="24"/>
      </w:rPr>
      <w:fldChar w:fldCharType="end"/>
    </w:r>
    <w:r>
      <w:t xml:space="preserve"> of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NUMPAGES 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</w:p>
  <w:p w14:paraId="706AC012" w14:textId="1E3A560F" w:rsidR="00443A04" w:rsidRPr="002C3575" w:rsidRDefault="00443A04" w:rsidP="002C35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4B5C3C" w14:textId="77777777" w:rsidR="000A575B" w:rsidRDefault="000A575B">
      <w:r>
        <w:separator/>
      </w:r>
    </w:p>
  </w:footnote>
  <w:footnote w:type="continuationSeparator" w:id="0">
    <w:p w14:paraId="2403A8B3" w14:textId="77777777" w:rsidR="000A575B" w:rsidRDefault="000A57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91906F" w14:textId="7D1B4D34" w:rsidR="00973745" w:rsidRDefault="00973745">
    <w:pPr>
      <w:pStyle w:val="Header"/>
    </w:pPr>
    <w:r w:rsidRPr="00972789">
      <w:rPr>
        <w:rFonts w:ascii="Calibri" w:hAnsi="Calibri" w:cs="Arial"/>
        <w:b/>
        <w:noProof/>
        <w:color w:val="222222"/>
        <w:szCs w:val="22"/>
        <w:u w:val="single"/>
      </w:rPr>
      <w:drawing>
        <wp:anchor distT="0" distB="0" distL="114300" distR="114300" simplePos="0" relativeHeight="251659264" behindDoc="0" locked="0" layoutInCell="1" allowOverlap="1" wp14:anchorId="6B621430" wp14:editId="3E60C423">
          <wp:simplePos x="0" y="0"/>
          <wp:positionH relativeFrom="margin">
            <wp:posOffset>-606425</wp:posOffset>
          </wp:positionH>
          <wp:positionV relativeFrom="margin">
            <wp:posOffset>-748665</wp:posOffset>
          </wp:positionV>
          <wp:extent cx="908050" cy="514350"/>
          <wp:effectExtent l="0" t="0" r="6350" b="0"/>
          <wp:wrapSquare wrapText="bothSides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8050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`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C844679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EFB8078C"/>
    <w:lvl w:ilvl="0">
      <w:start w:val="1"/>
      <w:numFmt w:val="upperRoman"/>
      <w:pStyle w:val="Heading1"/>
      <w:lvlText w:val="%1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3">
      <w:start w:val="1"/>
      <w:numFmt w:val="lowerLetter"/>
      <w:pStyle w:val="Heading4"/>
      <w:lvlText w:val="%4.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4">
      <w:start w:val="1"/>
      <w:numFmt w:val="lowerRoman"/>
      <w:pStyle w:val="Heading5"/>
      <w:lvlText w:val="%5."/>
      <w:lvlJc w:val="left"/>
      <w:pPr>
        <w:tabs>
          <w:tab w:val="num" w:pos="0"/>
        </w:tabs>
        <w:ind w:left="2880" w:hanging="72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4320" w:hanging="72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5040" w:hanging="72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5760" w:hanging="72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6480" w:hanging="720"/>
      </w:pPr>
      <w:rPr>
        <w:rFonts w:hint="default"/>
      </w:rPr>
    </w:lvl>
  </w:abstractNum>
  <w:abstractNum w:abstractNumId="2" w15:restartNumberingAfterBreak="0">
    <w:nsid w:val="02B75F41"/>
    <w:multiLevelType w:val="hybridMultilevel"/>
    <w:tmpl w:val="187CC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16B9"/>
    <w:multiLevelType w:val="hybridMultilevel"/>
    <w:tmpl w:val="7F7E75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0F46D0"/>
    <w:multiLevelType w:val="hybridMultilevel"/>
    <w:tmpl w:val="87B6E8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2734B3"/>
    <w:multiLevelType w:val="hybridMultilevel"/>
    <w:tmpl w:val="C5444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B125EA"/>
    <w:multiLevelType w:val="hybridMultilevel"/>
    <w:tmpl w:val="6BAC1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116C8A"/>
    <w:multiLevelType w:val="hybridMultilevel"/>
    <w:tmpl w:val="86BC7F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692DA7"/>
    <w:multiLevelType w:val="hybridMultilevel"/>
    <w:tmpl w:val="35789494"/>
    <w:lvl w:ilvl="0" w:tplc="4802EE3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8D5193"/>
    <w:multiLevelType w:val="hybridMultilevel"/>
    <w:tmpl w:val="7BD4DE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DC19B6"/>
    <w:multiLevelType w:val="hybridMultilevel"/>
    <w:tmpl w:val="45F64290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313185"/>
    <w:multiLevelType w:val="hybridMultilevel"/>
    <w:tmpl w:val="DA520154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12697D89"/>
    <w:multiLevelType w:val="hybridMultilevel"/>
    <w:tmpl w:val="DFC2D748"/>
    <w:lvl w:ilvl="0" w:tplc="69E87C3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786762"/>
    <w:multiLevelType w:val="hybridMultilevel"/>
    <w:tmpl w:val="16422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661691"/>
    <w:multiLevelType w:val="hybridMultilevel"/>
    <w:tmpl w:val="F16AF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B724C1"/>
    <w:multiLevelType w:val="hybridMultilevel"/>
    <w:tmpl w:val="50FAE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5411EF"/>
    <w:multiLevelType w:val="hybridMultilevel"/>
    <w:tmpl w:val="84A2A7C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4D33FA"/>
    <w:multiLevelType w:val="hybridMultilevel"/>
    <w:tmpl w:val="88A81D6E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F330C87"/>
    <w:multiLevelType w:val="hybridMultilevel"/>
    <w:tmpl w:val="9246113A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3E31F0"/>
    <w:multiLevelType w:val="hybridMultilevel"/>
    <w:tmpl w:val="24BA5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286E07"/>
    <w:multiLevelType w:val="hybridMultilevel"/>
    <w:tmpl w:val="C7CC8A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2ADF6C51"/>
    <w:multiLevelType w:val="hybridMultilevel"/>
    <w:tmpl w:val="3F680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AF35892"/>
    <w:multiLevelType w:val="hybridMultilevel"/>
    <w:tmpl w:val="C0B8EC0C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ED6A69"/>
    <w:multiLevelType w:val="hybridMultilevel"/>
    <w:tmpl w:val="0F84B5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2C2A1289"/>
    <w:multiLevelType w:val="hybridMultilevel"/>
    <w:tmpl w:val="82CA1922"/>
    <w:lvl w:ilvl="0" w:tplc="AAB45F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8274E4">
      <w:start w:val="1"/>
      <w:numFmt w:val="lowerLetter"/>
      <w:lvlText w:val="%2."/>
      <w:lvlJc w:val="left"/>
      <w:pPr>
        <w:ind w:left="1440" w:hanging="360"/>
      </w:pPr>
    </w:lvl>
    <w:lvl w:ilvl="2" w:tplc="CCF4386A">
      <w:start w:val="1"/>
      <w:numFmt w:val="lowerRoman"/>
      <w:lvlText w:val="%3."/>
      <w:lvlJc w:val="right"/>
      <w:pPr>
        <w:ind w:left="2160" w:hanging="180"/>
      </w:pPr>
    </w:lvl>
    <w:lvl w:ilvl="3" w:tplc="8C344E54">
      <w:start w:val="1"/>
      <w:numFmt w:val="decimal"/>
      <w:lvlText w:val="%4."/>
      <w:lvlJc w:val="left"/>
      <w:pPr>
        <w:ind w:left="2880" w:hanging="360"/>
      </w:pPr>
    </w:lvl>
    <w:lvl w:ilvl="4" w:tplc="806C312C">
      <w:start w:val="1"/>
      <w:numFmt w:val="lowerLetter"/>
      <w:lvlText w:val="%5."/>
      <w:lvlJc w:val="left"/>
      <w:pPr>
        <w:ind w:left="3600" w:hanging="360"/>
      </w:pPr>
    </w:lvl>
    <w:lvl w:ilvl="5" w:tplc="E842F314">
      <w:start w:val="1"/>
      <w:numFmt w:val="lowerRoman"/>
      <w:lvlText w:val="%6."/>
      <w:lvlJc w:val="right"/>
      <w:pPr>
        <w:ind w:left="4320" w:hanging="180"/>
      </w:pPr>
    </w:lvl>
    <w:lvl w:ilvl="6" w:tplc="09D82306">
      <w:start w:val="1"/>
      <w:numFmt w:val="decimal"/>
      <w:lvlText w:val="%7."/>
      <w:lvlJc w:val="left"/>
      <w:pPr>
        <w:ind w:left="5040" w:hanging="360"/>
      </w:pPr>
    </w:lvl>
    <w:lvl w:ilvl="7" w:tplc="F2DA1F46">
      <w:start w:val="1"/>
      <w:numFmt w:val="lowerLetter"/>
      <w:lvlText w:val="%8."/>
      <w:lvlJc w:val="left"/>
      <w:pPr>
        <w:ind w:left="5760" w:hanging="360"/>
      </w:pPr>
    </w:lvl>
    <w:lvl w:ilvl="8" w:tplc="24B0D826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CCD6CCD"/>
    <w:multiLevelType w:val="hybridMultilevel"/>
    <w:tmpl w:val="9056B47A"/>
    <w:lvl w:ilvl="0" w:tplc="39D883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90371C">
      <w:start w:val="1"/>
      <w:numFmt w:val="lowerLetter"/>
      <w:lvlText w:val="%2."/>
      <w:lvlJc w:val="left"/>
      <w:pPr>
        <w:ind w:left="1440" w:hanging="360"/>
      </w:pPr>
    </w:lvl>
    <w:lvl w:ilvl="2" w:tplc="B24EFD28">
      <w:start w:val="1"/>
      <w:numFmt w:val="lowerRoman"/>
      <w:lvlText w:val="%3."/>
      <w:lvlJc w:val="right"/>
      <w:pPr>
        <w:ind w:left="2160" w:hanging="180"/>
      </w:pPr>
    </w:lvl>
    <w:lvl w:ilvl="3" w:tplc="6A3CE126">
      <w:start w:val="1"/>
      <w:numFmt w:val="decimal"/>
      <w:lvlText w:val="%4."/>
      <w:lvlJc w:val="left"/>
      <w:pPr>
        <w:ind w:left="2880" w:hanging="360"/>
      </w:pPr>
    </w:lvl>
    <w:lvl w:ilvl="4" w:tplc="F216BA12">
      <w:start w:val="1"/>
      <w:numFmt w:val="lowerLetter"/>
      <w:lvlText w:val="%5."/>
      <w:lvlJc w:val="left"/>
      <w:pPr>
        <w:ind w:left="3600" w:hanging="360"/>
      </w:pPr>
    </w:lvl>
    <w:lvl w:ilvl="5" w:tplc="F75E85AE">
      <w:start w:val="1"/>
      <w:numFmt w:val="lowerRoman"/>
      <w:lvlText w:val="%6."/>
      <w:lvlJc w:val="right"/>
      <w:pPr>
        <w:ind w:left="4320" w:hanging="180"/>
      </w:pPr>
    </w:lvl>
    <w:lvl w:ilvl="6" w:tplc="D41CEB4E">
      <w:start w:val="1"/>
      <w:numFmt w:val="decimal"/>
      <w:lvlText w:val="%7."/>
      <w:lvlJc w:val="left"/>
      <w:pPr>
        <w:ind w:left="5040" w:hanging="360"/>
      </w:pPr>
    </w:lvl>
    <w:lvl w:ilvl="7" w:tplc="D2BAC932">
      <w:start w:val="1"/>
      <w:numFmt w:val="lowerLetter"/>
      <w:lvlText w:val="%8."/>
      <w:lvlJc w:val="left"/>
      <w:pPr>
        <w:ind w:left="5760" w:hanging="360"/>
      </w:pPr>
    </w:lvl>
    <w:lvl w:ilvl="8" w:tplc="21E81CFC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D0728FE"/>
    <w:multiLevelType w:val="hybridMultilevel"/>
    <w:tmpl w:val="B9F44818"/>
    <w:lvl w:ilvl="0" w:tplc="2EFE1E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00C5D4">
      <w:start w:val="1"/>
      <w:numFmt w:val="lowerLetter"/>
      <w:lvlText w:val="%2."/>
      <w:lvlJc w:val="left"/>
      <w:pPr>
        <w:ind w:left="1440" w:hanging="360"/>
      </w:pPr>
    </w:lvl>
    <w:lvl w:ilvl="2" w:tplc="015440A0">
      <w:start w:val="1"/>
      <w:numFmt w:val="lowerRoman"/>
      <w:lvlText w:val="%3."/>
      <w:lvlJc w:val="right"/>
      <w:pPr>
        <w:ind w:left="2160" w:hanging="180"/>
      </w:pPr>
    </w:lvl>
    <w:lvl w:ilvl="3" w:tplc="8C08B2CA">
      <w:start w:val="1"/>
      <w:numFmt w:val="decimal"/>
      <w:lvlText w:val="%4."/>
      <w:lvlJc w:val="left"/>
      <w:pPr>
        <w:ind w:left="2880" w:hanging="360"/>
      </w:pPr>
    </w:lvl>
    <w:lvl w:ilvl="4" w:tplc="983CB18C">
      <w:start w:val="1"/>
      <w:numFmt w:val="lowerLetter"/>
      <w:lvlText w:val="%5."/>
      <w:lvlJc w:val="left"/>
      <w:pPr>
        <w:ind w:left="3600" w:hanging="360"/>
      </w:pPr>
    </w:lvl>
    <w:lvl w:ilvl="5" w:tplc="CAD01ACC">
      <w:start w:val="1"/>
      <w:numFmt w:val="lowerRoman"/>
      <w:lvlText w:val="%6."/>
      <w:lvlJc w:val="right"/>
      <w:pPr>
        <w:ind w:left="4320" w:hanging="180"/>
      </w:pPr>
    </w:lvl>
    <w:lvl w:ilvl="6" w:tplc="46A0C904">
      <w:start w:val="1"/>
      <w:numFmt w:val="decimal"/>
      <w:lvlText w:val="%7."/>
      <w:lvlJc w:val="left"/>
      <w:pPr>
        <w:ind w:left="5040" w:hanging="360"/>
      </w:pPr>
    </w:lvl>
    <w:lvl w:ilvl="7" w:tplc="1B0871A0">
      <w:start w:val="1"/>
      <w:numFmt w:val="lowerLetter"/>
      <w:lvlText w:val="%8."/>
      <w:lvlJc w:val="left"/>
      <w:pPr>
        <w:ind w:left="5760" w:hanging="360"/>
      </w:pPr>
    </w:lvl>
    <w:lvl w:ilvl="8" w:tplc="75D60BE2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D6E1672"/>
    <w:multiLevelType w:val="hybridMultilevel"/>
    <w:tmpl w:val="713221D8"/>
    <w:lvl w:ilvl="0" w:tplc="4802EE3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EA90371C">
      <w:start w:val="1"/>
      <w:numFmt w:val="lowerLetter"/>
      <w:lvlText w:val="%2."/>
      <w:lvlJc w:val="left"/>
      <w:pPr>
        <w:ind w:left="1440" w:hanging="360"/>
      </w:pPr>
    </w:lvl>
    <w:lvl w:ilvl="2" w:tplc="B24EFD28">
      <w:start w:val="1"/>
      <w:numFmt w:val="lowerRoman"/>
      <w:lvlText w:val="%3."/>
      <w:lvlJc w:val="right"/>
      <w:pPr>
        <w:ind w:left="2160" w:hanging="180"/>
      </w:pPr>
    </w:lvl>
    <w:lvl w:ilvl="3" w:tplc="6A3CE126">
      <w:start w:val="1"/>
      <w:numFmt w:val="decimal"/>
      <w:lvlText w:val="%4."/>
      <w:lvlJc w:val="left"/>
      <w:pPr>
        <w:ind w:left="2880" w:hanging="360"/>
      </w:pPr>
    </w:lvl>
    <w:lvl w:ilvl="4" w:tplc="F216BA12">
      <w:start w:val="1"/>
      <w:numFmt w:val="lowerLetter"/>
      <w:lvlText w:val="%5."/>
      <w:lvlJc w:val="left"/>
      <w:pPr>
        <w:ind w:left="3600" w:hanging="360"/>
      </w:pPr>
    </w:lvl>
    <w:lvl w:ilvl="5" w:tplc="F75E85AE">
      <w:start w:val="1"/>
      <w:numFmt w:val="lowerRoman"/>
      <w:lvlText w:val="%6."/>
      <w:lvlJc w:val="right"/>
      <w:pPr>
        <w:ind w:left="4320" w:hanging="180"/>
      </w:pPr>
    </w:lvl>
    <w:lvl w:ilvl="6" w:tplc="D41CEB4E">
      <w:start w:val="1"/>
      <w:numFmt w:val="decimal"/>
      <w:lvlText w:val="%7."/>
      <w:lvlJc w:val="left"/>
      <w:pPr>
        <w:ind w:left="5040" w:hanging="360"/>
      </w:pPr>
    </w:lvl>
    <w:lvl w:ilvl="7" w:tplc="D2BAC932">
      <w:start w:val="1"/>
      <w:numFmt w:val="lowerLetter"/>
      <w:lvlText w:val="%8."/>
      <w:lvlJc w:val="left"/>
      <w:pPr>
        <w:ind w:left="5760" w:hanging="360"/>
      </w:pPr>
    </w:lvl>
    <w:lvl w:ilvl="8" w:tplc="21E81CF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EC6147F"/>
    <w:multiLevelType w:val="hybridMultilevel"/>
    <w:tmpl w:val="31BEC84C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1316015"/>
    <w:multiLevelType w:val="hybridMultilevel"/>
    <w:tmpl w:val="67849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19A28B9"/>
    <w:multiLevelType w:val="hybridMultilevel"/>
    <w:tmpl w:val="7110CDC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323A08CF"/>
    <w:multiLevelType w:val="hybridMultilevel"/>
    <w:tmpl w:val="45DEB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2BA4097"/>
    <w:multiLevelType w:val="hybridMultilevel"/>
    <w:tmpl w:val="366C2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43D4747"/>
    <w:multiLevelType w:val="hybridMultilevel"/>
    <w:tmpl w:val="7F5A3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684121F"/>
    <w:multiLevelType w:val="hybridMultilevel"/>
    <w:tmpl w:val="E23A52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D436343"/>
    <w:multiLevelType w:val="hybridMultilevel"/>
    <w:tmpl w:val="A704BED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1662F64"/>
    <w:multiLevelType w:val="hybridMultilevel"/>
    <w:tmpl w:val="974EFB36"/>
    <w:lvl w:ilvl="0" w:tplc="AE92C3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5204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4820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70A9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7032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1C10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FC12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9ECA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C2EA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2A73FDF"/>
    <w:multiLevelType w:val="hybridMultilevel"/>
    <w:tmpl w:val="33C6957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3264F4D"/>
    <w:multiLevelType w:val="hybridMultilevel"/>
    <w:tmpl w:val="5C28BEEC"/>
    <w:lvl w:ilvl="0" w:tplc="B770D63C">
      <w:start w:val="1"/>
      <w:numFmt w:val="lowerRoman"/>
      <w:lvlText w:val="(%1)"/>
      <w:lvlJc w:val="left"/>
      <w:pPr>
        <w:ind w:left="2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2" w:hanging="360"/>
      </w:pPr>
    </w:lvl>
    <w:lvl w:ilvl="2" w:tplc="0409001B" w:tentative="1">
      <w:start w:val="1"/>
      <w:numFmt w:val="lowerRoman"/>
      <w:lvlText w:val="%3."/>
      <w:lvlJc w:val="right"/>
      <w:pPr>
        <w:ind w:left="1102" w:hanging="180"/>
      </w:pPr>
    </w:lvl>
    <w:lvl w:ilvl="3" w:tplc="0409000F" w:tentative="1">
      <w:start w:val="1"/>
      <w:numFmt w:val="decimal"/>
      <w:lvlText w:val="%4."/>
      <w:lvlJc w:val="left"/>
      <w:pPr>
        <w:ind w:left="1822" w:hanging="360"/>
      </w:pPr>
    </w:lvl>
    <w:lvl w:ilvl="4" w:tplc="04090019" w:tentative="1">
      <w:start w:val="1"/>
      <w:numFmt w:val="lowerLetter"/>
      <w:lvlText w:val="%5."/>
      <w:lvlJc w:val="left"/>
      <w:pPr>
        <w:ind w:left="2542" w:hanging="360"/>
      </w:pPr>
    </w:lvl>
    <w:lvl w:ilvl="5" w:tplc="0409001B" w:tentative="1">
      <w:start w:val="1"/>
      <w:numFmt w:val="lowerRoman"/>
      <w:lvlText w:val="%6."/>
      <w:lvlJc w:val="right"/>
      <w:pPr>
        <w:ind w:left="3262" w:hanging="180"/>
      </w:pPr>
    </w:lvl>
    <w:lvl w:ilvl="6" w:tplc="0409000F" w:tentative="1">
      <w:start w:val="1"/>
      <w:numFmt w:val="decimal"/>
      <w:lvlText w:val="%7."/>
      <w:lvlJc w:val="left"/>
      <w:pPr>
        <w:ind w:left="3982" w:hanging="360"/>
      </w:pPr>
    </w:lvl>
    <w:lvl w:ilvl="7" w:tplc="04090019" w:tentative="1">
      <w:start w:val="1"/>
      <w:numFmt w:val="lowerLetter"/>
      <w:lvlText w:val="%8."/>
      <w:lvlJc w:val="left"/>
      <w:pPr>
        <w:ind w:left="4702" w:hanging="360"/>
      </w:pPr>
    </w:lvl>
    <w:lvl w:ilvl="8" w:tplc="0409001B" w:tentative="1">
      <w:start w:val="1"/>
      <w:numFmt w:val="lowerRoman"/>
      <w:lvlText w:val="%9."/>
      <w:lvlJc w:val="right"/>
      <w:pPr>
        <w:ind w:left="5422" w:hanging="180"/>
      </w:pPr>
    </w:lvl>
  </w:abstractNum>
  <w:abstractNum w:abstractNumId="39" w15:restartNumberingAfterBreak="0">
    <w:nsid w:val="46FB46D4"/>
    <w:multiLevelType w:val="hybridMultilevel"/>
    <w:tmpl w:val="069AC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85407F7"/>
    <w:multiLevelType w:val="hybridMultilevel"/>
    <w:tmpl w:val="8FC27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8B50F71"/>
    <w:multiLevelType w:val="hybridMultilevel"/>
    <w:tmpl w:val="BBCAA370"/>
    <w:lvl w:ilvl="0" w:tplc="E796FE3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5520320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4D6273FB"/>
    <w:multiLevelType w:val="hybridMultilevel"/>
    <w:tmpl w:val="E2266D9E"/>
    <w:lvl w:ilvl="0" w:tplc="6D5032B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 w:tplc="4D18E3A0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  <w:b w:val="0"/>
      </w:rPr>
    </w:lvl>
    <w:lvl w:ilvl="2" w:tplc="A6B4D320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3" w15:restartNumberingAfterBreak="0">
    <w:nsid w:val="4F565C47"/>
    <w:multiLevelType w:val="hybridMultilevel"/>
    <w:tmpl w:val="9A9022E8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6072190"/>
    <w:multiLevelType w:val="hybridMultilevel"/>
    <w:tmpl w:val="73002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ABC181E"/>
    <w:multiLevelType w:val="hybridMultilevel"/>
    <w:tmpl w:val="C302B98E"/>
    <w:lvl w:ilvl="0" w:tplc="29E478A4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B8A7EF4"/>
    <w:multiLevelType w:val="hybridMultilevel"/>
    <w:tmpl w:val="6C8CBB7E"/>
    <w:lvl w:ilvl="0" w:tplc="69E87C38">
      <w:start w:val="1"/>
      <w:numFmt w:val="decimal"/>
      <w:lvlText w:val="%1."/>
      <w:lvlJc w:val="left"/>
      <w:pPr>
        <w:ind w:left="1800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" w15:restartNumberingAfterBreak="0">
    <w:nsid w:val="602370E2"/>
    <w:multiLevelType w:val="hybridMultilevel"/>
    <w:tmpl w:val="A29E27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61B651DE"/>
    <w:multiLevelType w:val="hybridMultilevel"/>
    <w:tmpl w:val="F030ECE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23600DE"/>
    <w:multiLevelType w:val="hybridMultilevel"/>
    <w:tmpl w:val="0C1C0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27901F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1" w15:restartNumberingAfterBreak="0">
    <w:nsid w:val="67F14E92"/>
    <w:multiLevelType w:val="hybridMultilevel"/>
    <w:tmpl w:val="123CDF8A"/>
    <w:lvl w:ilvl="0" w:tplc="29E478A4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</w:rPr>
    </w:lvl>
    <w:lvl w:ilvl="1" w:tplc="040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8F84C1C"/>
    <w:multiLevelType w:val="hybridMultilevel"/>
    <w:tmpl w:val="47305C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3" w15:restartNumberingAfterBreak="0">
    <w:nsid w:val="6E98162C"/>
    <w:multiLevelType w:val="hybridMultilevel"/>
    <w:tmpl w:val="93742F2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F0E4D1E"/>
    <w:multiLevelType w:val="hybridMultilevel"/>
    <w:tmpl w:val="5E623C86"/>
    <w:lvl w:ilvl="0" w:tplc="426453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E27A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0815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B062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908D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82B0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00E4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AA81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6066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3B2362E"/>
    <w:multiLevelType w:val="hybridMultilevel"/>
    <w:tmpl w:val="19C26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2EE32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6422273"/>
    <w:multiLevelType w:val="hybridMultilevel"/>
    <w:tmpl w:val="ABC08BAA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91D26C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556477189">
    <w:abstractNumId w:val="1"/>
  </w:num>
  <w:num w:numId="2" w16cid:durableId="1364477103">
    <w:abstractNumId w:val="1"/>
  </w:num>
  <w:num w:numId="3" w16cid:durableId="760568576">
    <w:abstractNumId w:val="1"/>
  </w:num>
  <w:num w:numId="4" w16cid:durableId="2057268760">
    <w:abstractNumId w:val="1"/>
  </w:num>
  <w:num w:numId="5" w16cid:durableId="1825316313">
    <w:abstractNumId w:val="1"/>
  </w:num>
  <w:num w:numId="6" w16cid:durableId="932667095">
    <w:abstractNumId w:val="1"/>
  </w:num>
  <w:num w:numId="7" w16cid:durableId="97721888">
    <w:abstractNumId w:val="1"/>
  </w:num>
  <w:num w:numId="8" w16cid:durableId="412356200">
    <w:abstractNumId w:val="1"/>
  </w:num>
  <w:num w:numId="9" w16cid:durableId="720010951">
    <w:abstractNumId w:val="1"/>
  </w:num>
  <w:num w:numId="10" w16cid:durableId="682589225">
    <w:abstractNumId w:val="57"/>
  </w:num>
  <w:num w:numId="11" w16cid:durableId="1331831469">
    <w:abstractNumId w:val="50"/>
  </w:num>
  <w:num w:numId="12" w16cid:durableId="683750981">
    <w:abstractNumId w:val="12"/>
  </w:num>
  <w:num w:numId="13" w16cid:durableId="1114598170">
    <w:abstractNumId w:val="46"/>
  </w:num>
  <w:num w:numId="14" w16cid:durableId="1747604960">
    <w:abstractNumId w:val="38"/>
  </w:num>
  <w:num w:numId="15" w16cid:durableId="942617111">
    <w:abstractNumId w:val="35"/>
  </w:num>
  <w:num w:numId="16" w16cid:durableId="515195112">
    <w:abstractNumId w:val="53"/>
  </w:num>
  <w:num w:numId="17" w16cid:durableId="1709993356">
    <w:abstractNumId w:val="4"/>
  </w:num>
  <w:num w:numId="18" w16cid:durableId="28336741">
    <w:abstractNumId w:val="10"/>
  </w:num>
  <w:num w:numId="19" w16cid:durableId="356123570">
    <w:abstractNumId w:val="17"/>
  </w:num>
  <w:num w:numId="20" w16cid:durableId="1152525362">
    <w:abstractNumId w:val="7"/>
  </w:num>
  <w:num w:numId="21" w16cid:durableId="1240365983">
    <w:abstractNumId w:val="44"/>
  </w:num>
  <w:num w:numId="22" w16cid:durableId="711727611">
    <w:abstractNumId w:val="34"/>
  </w:num>
  <w:num w:numId="23" w16cid:durableId="1411464846">
    <w:abstractNumId w:val="43"/>
  </w:num>
  <w:num w:numId="24" w16cid:durableId="1352611610">
    <w:abstractNumId w:val="29"/>
  </w:num>
  <w:num w:numId="25" w16cid:durableId="1171796379">
    <w:abstractNumId w:val="15"/>
  </w:num>
  <w:num w:numId="26" w16cid:durableId="1564219510">
    <w:abstractNumId w:val="42"/>
  </w:num>
  <w:num w:numId="27" w16cid:durableId="901646862">
    <w:abstractNumId w:val="45"/>
  </w:num>
  <w:num w:numId="28" w16cid:durableId="1007098951">
    <w:abstractNumId w:val="18"/>
  </w:num>
  <w:num w:numId="29" w16cid:durableId="886987220">
    <w:abstractNumId w:val="51"/>
  </w:num>
  <w:num w:numId="30" w16cid:durableId="904335537">
    <w:abstractNumId w:val="9"/>
  </w:num>
  <w:num w:numId="31" w16cid:durableId="341050173">
    <w:abstractNumId w:val="41"/>
  </w:num>
  <w:num w:numId="32" w16cid:durableId="1139030500">
    <w:abstractNumId w:val="48"/>
  </w:num>
  <w:num w:numId="33" w16cid:durableId="1348024496">
    <w:abstractNumId w:val="0"/>
  </w:num>
  <w:num w:numId="34" w16cid:durableId="1090658762">
    <w:abstractNumId w:val="40"/>
  </w:num>
  <w:num w:numId="35" w16cid:durableId="1705522206">
    <w:abstractNumId w:val="39"/>
  </w:num>
  <w:num w:numId="36" w16cid:durableId="2034766624">
    <w:abstractNumId w:val="22"/>
  </w:num>
  <w:num w:numId="37" w16cid:durableId="764571571">
    <w:abstractNumId w:val="28"/>
  </w:num>
  <w:num w:numId="38" w16cid:durableId="1371417465">
    <w:abstractNumId w:val="56"/>
  </w:num>
  <w:num w:numId="39" w16cid:durableId="404650812">
    <w:abstractNumId w:val="2"/>
  </w:num>
  <w:num w:numId="40" w16cid:durableId="684215100">
    <w:abstractNumId w:val="5"/>
  </w:num>
  <w:num w:numId="41" w16cid:durableId="984428167">
    <w:abstractNumId w:val="33"/>
  </w:num>
  <w:num w:numId="42" w16cid:durableId="1661272609">
    <w:abstractNumId w:val="26"/>
  </w:num>
  <w:num w:numId="43" w16cid:durableId="1653097178">
    <w:abstractNumId w:val="25"/>
  </w:num>
  <w:num w:numId="44" w16cid:durableId="2036734611">
    <w:abstractNumId w:val="24"/>
  </w:num>
  <w:num w:numId="45" w16cid:durableId="1218781616">
    <w:abstractNumId w:val="54"/>
  </w:num>
  <w:num w:numId="46" w16cid:durableId="1237548516">
    <w:abstractNumId w:val="36"/>
  </w:num>
  <w:num w:numId="47" w16cid:durableId="1109004131">
    <w:abstractNumId w:val="47"/>
  </w:num>
  <w:num w:numId="48" w16cid:durableId="23672637">
    <w:abstractNumId w:val="21"/>
  </w:num>
  <w:num w:numId="49" w16cid:durableId="1132333658">
    <w:abstractNumId w:val="13"/>
  </w:num>
  <w:num w:numId="50" w16cid:durableId="134569043">
    <w:abstractNumId w:val="3"/>
  </w:num>
  <w:num w:numId="51" w16cid:durableId="733551454">
    <w:abstractNumId w:val="55"/>
  </w:num>
  <w:num w:numId="52" w16cid:durableId="1601987623">
    <w:abstractNumId w:val="31"/>
  </w:num>
  <w:num w:numId="53" w16cid:durableId="55706755">
    <w:abstractNumId w:val="23"/>
  </w:num>
  <w:num w:numId="54" w16cid:durableId="1572428545">
    <w:abstractNumId w:val="52"/>
  </w:num>
  <w:num w:numId="55" w16cid:durableId="1863475394">
    <w:abstractNumId w:val="16"/>
  </w:num>
  <w:num w:numId="56" w16cid:durableId="325477758">
    <w:abstractNumId w:val="30"/>
  </w:num>
  <w:num w:numId="57" w16cid:durableId="1721175770">
    <w:abstractNumId w:val="11"/>
  </w:num>
  <w:num w:numId="58" w16cid:durableId="990140594">
    <w:abstractNumId w:val="49"/>
  </w:num>
  <w:num w:numId="59" w16cid:durableId="218824744">
    <w:abstractNumId w:val="20"/>
  </w:num>
  <w:num w:numId="60" w16cid:durableId="607855906">
    <w:abstractNumId w:val="19"/>
  </w:num>
  <w:num w:numId="61" w16cid:durableId="132598382">
    <w:abstractNumId w:val="6"/>
  </w:num>
  <w:num w:numId="62" w16cid:durableId="226578593">
    <w:abstractNumId w:val="27"/>
  </w:num>
  <w:num w:numId="63" w16cid:durableId="2006742355">
    <w:abstractNumId w:val="8"/>
  </w:num>
  <w:num w:numId="64" w16cid:durableId="1732968841">
    <w:abstractNumId w:val="37"/>
  </w:num>
  <w:num w:numId="65" w16cid:durableId="656568502">
    <w:abstractNumId w:val="1"/>
  </w:num>
  <w:num w:numId="66" w16cid:durableId="1469199500">
    <w:abstractNumId w:val="32"/>
  </w:num>
  <w:num w:numId="67" w16cid:durableId="559634624">
    <w:abstractNumId w:val="14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rawingGridVerticalSpacing w:val="187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numRestart w:val="eachSect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zAyMDA0NLYwsjRR0lEKTi0uzszPAykwqgUAnvqjxCwAAAA="/>
  </w:docVars>
  <w:rsids>
    <w:rsidRoot w:val="00245CE2"/>
    <w:rsid w:val="000008B5"/>
    <w:rsid w:val="00010FD7"/>
    <w:rsid w:val="00011822"/>
    <w:rsid w:val="00012AED"/>
    <w:rsid w:val="000146D4"/>
    <w:rsid w:val="00017010"/>
    <w:rsid w:val="0002057E"/>
    <w:rsid w:val="00020E2E"/>
    <w:rsid w:val="00027D1C"/>
    <w:rsid w:val="0003513A"/>
    <w:rsid w:val="00040934"/>
    <w:rsid w:val="00042D64"/>
    <w:rsid w:val="00046A08"/>
    <w:rsid w:val="00047B41"/>
    <w:rsid w:val="0005752D"/>
    <w:rsid w:val="00062CCA"/>
    <w:rsid w:val="00073BF3"/>
    <w:rsid w:val="00092310"/>
    <w:rsid w:val="0009291F"/>
    <w:rsid w:val="000A25CD"/>
    <w:rsid w:val="000A575B"/>
    <w:rsid w:val="000B438B"/>
    <w:rsid w:val="000C4FED"/>
    <w:rsid w:val="000C5C39"/>
    <w:rsid w:val="000C6F2C"/>
    <w:rsid w:val="000E2F9D"/>
    <w:rsid w:val="000F079C"/>
    <w:rsid w:val="000F085B"/>
    <w:rsid w:val="000F270D"/>
    <w:rsid w:val="000F3803"/>
    <w:rsid w:val="00106BA6"/>
    <w:rsid w:val="00120C7D"/>
    <w:rsid w:val="001379E4"/>
    <w:rsid w:val="00141F35"/>
    <w:rsid w:val="00142DFA"/>
    <w:rsid w:val="0015126B"/>
    <w:rsid w:val="00151BDC"/>
    <w:rsid w:val="00152DDE"/>
    <w:rsid w:val="00157129"/>
    <w:rsid w:val="0016125D"/>
    <w:rsid w:val="00161DBC"/>
    <w:rsid w:val="001658B8"/>
    <w:rsid w:val="00190645"/>
    <w:rsid w:val="00191291"/>
    <w:rsid w:val="001920A7"/>
    <w:rsid w:val="00197AD5"/>
    <w:rsid w:val="001A1F31"/>
    <w:rsid w:val="001A636B"/>
    <w:rsid w:val="001B706D"/>
    <w:rsid w:val="001C6C3E"/>
    <w:rsid w:val="001C74AB"/>
    <w:rsid w:val="001D697B"/>
    <w:rsid w:val="001E7301"/>
    <w:rsid w:val="001F2E9E"/>
    <w:rsid w:val="001F3E7B"/>
    <w:rsid w:val="001F5B0C"/>
    <w:rsid w:val="001F746A"/>
    <w:rsid w:val="0020161B"/>
    <w:rsid w:val="002027F1"/>
    <w:rsid w:val="002066AC"/>
    <w:rsid w:val="00207299"/>
    <w:rsid w:val="00225753"/>
    <w:rsid w:val="00227923"/>
    <w:rsid w:val="00227A63"/>
    <w:rsid w:val="002360FC"/>
    <w:rsid w:val="00236EAB"/>
    <w:rsid w:val="0024114B"/>
    <w:rsid w:val="00243438"/>
    <w:rsid w:val="002435DF"/>
    <w:rsid w:val="00245CE2"/>
    <w:rsid w:val="00246185"/>
    <w:rsid w:val="00247CA6"/>
    <w:rsid w:val="00250748"/>
    <w:rsid w:val="00250EB3"/>
    <w:rsid w:val="00254A52"/>
    <w:rsid w:val="002572B7"/>
    <w:rsid w:val="00280C6B"/>
    <w:rsid w:val="002925FD"/>
    <w:rsid w:val="00292BE6"/>
    <w:rsid w:val="002A0C17"/>
    <w:rsid w:val="002B119F"/>
    <w:rsid w:val="002B39C4"/>
    <w:rsid w:val="002B443B"/>
    <w:rsid w:val="002B4A3D"/>
    <w:rsid w:val="002B5663"/>
    <w:rsid w:val="002B6F85"/>
    <w:rsid w:val="002B7EE1"/>
    <w:rsid w:val="002C3575"/>
    <w:rsid w:val="002C36C5"/>
    <w:rsid w:val="002C7699"/>
    <w:rsid w:val="002D1A68"/>
    <w:rsid w:val="002D3109"/>
    <w:rsid w:val="002D62CD"/>
    <w:rsid w:val="002E46B8"/>
    <w:rsid w:val="002F5199"/>
    <w:rsid w:val="003113D2"/>
    <w:rsid w:val="00316AD0"/>
    <w:rsid w:val="0032104C"/>
    <w:rsid w:val="003212F3"/>
    <w:rsid w:val="0032141A"/>
    <w:rsid w:val="003266A9"/>
    <w:rsid w:val="0033279A"/>
    <w:rsid w:val="00333358"/>
    <w:rsid w:val="00341083"/>
    <w:rsid w:val="00343F5C"/>
    <w:rsid w:val="003461DC"/>
    <w:rsid w:val="0035614B"/>
    <w:rsid w:val="00356D40"/>
    <w:rsid w:val="00361A56"/>
    <w:rsid w:val="003666D9"/>
    <w:rsid w:val="00370E7A"/>
    <w:rsid w:val="003715CE"/>
    <w:rsid w:val="003716BA"/>
    <w:rsid w:val="00383BBE"/>
    <w:rsid w:val="00385AAE"/>
    <w:rsid w:val="00387CC4"/>
    <w:rsid w:val="003937DF"/>
    <w:rsid w:val="003962AC"/>
    <w:rsid w:val="003A502F"/>
    <w:rsid w:val="003A51DE"/>
    <w:rsid w:val="003A6AD3"/>
    <w:rsid w:val="003B2A29"/>
    <w:rsid w:val="003B51DD"/>
    <w:rsid w:val="003C71A8"/>
    <w:rsid w:val="003D0329"/>
    <w:rsid w:val="003D13AE"/>
    <w:rsid w:val="003E690E"/>
    <w:rsid w:val="003F0DB2"/>
    <w:rsid w:val="0040208C"/>
    <w:rsid w:val="00403050"/>
    <w:rsid w:val="00403B1A"/>
    <w:rsid w:val="0040434C"/>
    <w:rsid w:val="0041369D"/>
    <w:rsid w:val="00427C74"/>
    <w:rsid w:val="0043614F"/>
    <w:rsid w:val="00436A6A"/>
    <w:rsid w:val="004412CB"/>
    <w:rsid w:val="00443A04"/>
    <w:rsid w:val="00443A10"/>
    <w:rsid w:val="00447234"/>
    <w:rsid w:val="00450106"/>
    <w:rsid w:val="004547EA"/>
    <w:rsid w:val="00461C7E"/>
    <w:rsid w:val="00464381"/>
    <w:rsid w:val="00484D28"/>
    <w:rsid w:val="00485DE2"/>
    <w:rsid w:val="00493AD1"/>
    <w:rsid w:val="004970B2"/>
    <w:rsid w:val="00497E58"/>
    <w:rsid w:val="004A0ABA"/>
    <w:rsid w:val="004A1027"/>
    <w:rsid w:val="004B0DD6"/>
    <w:rsid w:val="004B1EE0"/>
    <w:rsid w:val="004B2E75"/>
    <w:rsid w:val="004B35C8"/>
    <w:rsid w:val="004B5A37"/>
    <w:rsid w:val="004B6367"/>
    <w:rsid w:val="004C3B30"/>
    <w:rsid w:val="004C59E0"/>
    <w:rsid w:val="004C5E5E"/>
    <w:rsid w:val="004C6667"/>
    <w:rsid w:val="004D1DE7"/>
    <w:rsid w:val="004D7462"/>
    <w:rsid w:val="004D75ED"/>
    <w:rsid w:val="004E07D2"/>
    <w:rsid w:val="004E25AA"/>
    <w:rsid w:val="004F21A3"/>
    <w:rsid w:val="004F2D60"/>
    <w:rsid w:val="00500D1E"/>
    <w:rsid w:val="00501F9B"/>
    <w:rsid w:val="00506CBC"/>
    <w:rsid w:val="005140F3"/>
    <w:rsid w:val="00516A14"/>
    <w:rsid w:val="0053076C"/>
    <w:rsid w:val="00537DF4"/>
    <w:rsid w:val="00543005"/>
    <w:rsid w:val="005449E4"/>
    <w:rsid w:val="00544BE5"/>
    <w:rsid w:val="00545C60"/>
    <w:rsid w:val="00546722"/>
    <w:rsid w:val="005515FF"/>
    <w:rsid w:val="00551871"/>
    <w:rsid w:val="00551C65"/>
    <w:rsid w:val="005554A5"/>
    <w:rsid w:val="00563ED7"/>
    <w:rsid w:val="0058167B"/>
    <w:rsid w:val="00591023"/>
    <w:rsid w:val="0059338D"/>
    <w:rsid w:val="005952AF"/>
    <w:rsid w:val="005A02F8"/>
    <w:rsid w:val="005A0D0B"/>
    <w:rsid w:val="005A4C62"/>
    <w:rsid w:val="005A5376"/>
    <w:rsid w:val="005B1DAD"/>
    <w:rsid w:val="005B6439"/>
    <w:rsid w:val="005C3D9D"/>
    <w:rsid w:val="005D54EE"/>
    <w:rsid w:val="005D795D"/>
    <w:rsid w:val="005E7DBA"/>
    <w:rsid w:val="005F2A18"/>
    <w:rsid w:val="005F7154"/>
    <w:rsid w:val="005F76AD"/>
    <w:rsid w:val="006001BC"/>
    <w:rsid w:val="006071B3"/>
    <w:rsid w:val="006110DC"/>
    <w:rsid w:val="00631A87"/>
    <w:rsid w:val="00646247"/>
    <w:rsid w:val="00653333"/>
    <w:rsid w:val="00654A9A"/>
    <w:rsid w:val="00673B30"/>
    <w:rsid w:val="00675BC6"/>
    <w:rsid w:val="0067764E"/>
    <w:rsid w:val="00682714"/>
    <w:rsid w:val="006830E8"/>
    <w:rsid w:val="00684792"/>
    <w:rsid w:val="006849DA"/>
    <w:rsid w:val="006961AB"/>
    <w:rsid w:val="006A201F"/>
    <w:rsid w:val="006B32D8"/>
    <w:rsid w:val="006B7B97"/>
    <w:rsid w:val="006D297E"/>
    <w:rsid w:val="006D4077"/>
    <w:rsid w:val="006D614B"/>
    <w:rsid w:val="006E0E80"/>
    <w:rsid w:val="006E5DD6"/>
    <w:rsid w:val="006F1586"/>
    <w:rsid w:val="006F18EE"/>
    <w:rsid w:val="006F1A94"/>
    <w:rsid w:val="006F53B9"/>
    <w:rsid w:val="006F56DC"/>
    <w:rsid w:val="006F6872"/>
    <w:rsid w:val="007111BF"/>
    <w:rsid w:val="00713A4D"/>
    <w:rsid w:val="00713BB3"/>
    <w:rsid w:val="007313A0"/>
    <w:rsid w:val="00742BF6"/>
    <w:rsid w:val="00753198"/>
    <w:rsid w:val="0075768F"/>
    <w:rsid w:val="00760412"/>
    <w:rsid w:val="00762830"/>
    <w:rsid w:val="00766F9C"/>
    <w:rsid w:val="007935F6"/>
    <w:rsid w:val="007B0919"/>
    <w:rsid w:val="007D003F"/>
    <w:rsid w:val="007D70CA"/>
    <w:rsid w:val="007E17A7"/>
    <w:rsid w:val="007E643A"/>
    <w:rsid w:val="007F3440"/>
    <w:rsid w:val="008066EC"/>
    <w:rsid w:val="00810712"/>
    <w:rsid w:val="008119CB"/>
    <w:rsid w:val="008130F1"/>
    <w:rsid w:val="00813872"/>
    <w:rsid w:val="008161F3"/>
    <w:rsid w:val="00820E2B"/>
    <w:rsid w:val="008330A3"/>
    <w:rsid w:val="00842D4B"/>
    <w:rsid w:val="00847903"/>
    <w:rsid w:val="008508D9"/>
    <w:rsid w:val="008559E0"/>
    <w:rsid w:val="00860A12"/>
    <w:rsid w:val="0086289D"/>
    <w:rsid w:val="00866263"/>
    <w:rsid w:val="00876341"/>
    <w:rsid w:val="00882178"/>
    <w:rsid w:val="008857D0"/>
    <w:rsid w:val="00886607"/>
    <w:rsid w:val="0089514F"/>
    <w:rsid w:val="00895164"/>
    <w:rsid w:val="008A05ED"/>
    <w:rsid w:val="008A3057"/>
    <w:rsid w:val="008A39F6"/>
    <w:rsid w:val="008B0F3A"/>
    <w:rsid w:val="008B183A"/>
    <w:rsid w:val="008B30A4"/>
    <w:rsid w:val="008B6504"/>
    <w:rsid w:val="008C1D50"/>
    <w:rsid w:val="008C23FC"/>
    <w:rsid w:val="008C6EC9"/>
    <w:rsid w:val="008D4FE9"/>
    <w:rsid w:val="008E0737"/>
    <w:rsid w:val="008F3297"/>
    <w:rsid w:val="0090110E"/>
    <w:rsid w:val="009012D4"/>
    <w:rsid w:val="00901694"/>
    <w:rsid w:val="009021E6"/>
    <w:rsid w:val="00904955"/>
    <w:rsid w:val="00905228"/>
    <w:rsid w:val="009073DB"/>
    <w:rsid w:val="009253F8"/>
    <w:rsid w:val="009300CE"/>
    <w:rsid w:val="00930EA1"/>
    <w:rsid w:val="00934A60"/>
    <w:rsid w:val="00934BB1"/>
    <w:rsid w:val="00936F3B"/>
    <w:rsid w:val="00943DF0"/>
    <w:rsid w:val="00952E26"/>
    <w:rsid w:val="009562C9"/>
    <w:rsid w:val="00957DEB"/>
    <w:rsid w:val="00964E4B"/>
    <w:rsid w:val="00965CB5"/>
    <w:rsid w:val="00972789"/>
    <w:rsid w:val="00973745"/>
    <w:rsid w:val="009739DD"/>
    <w:rsid w:val="00975A43"/>
    <w:rsid w:val="009811F9"/>
    <w:rsid w:val="00981639"/>
    <w:rsid w:val="00984517"/>
    <w:rsid w:val="0098642A"/>
    <w:rsid w:val="00986F61"/>
    <w:rsid w:val="00991864"/>
    <w:rsid w:val="0099309D"/>
    <w:rsid w:val="00994B09"/>
    <w:rsid w:val="00996636"/>
    <w:rsid w:val="00997D13"/>
    <w:rsid w:val="009A73CA"/>
    <w:rsid w:val="009A7972"/>
    <w:rsid w:val="009B1184"/>
    <w:rsid w:val="009C0ADB"/>
    <w:rsid w:val="009C3334"/>
    <w:rsid w:val="009C71BB"/>
    <w:rsid w:val="009D07D7"/>
    <w:rsid w:val="009D3C93"/>
    <w:rsid w:val="009E0B1C"/>
    <w:rsid w:val="009E13CB"/>
    <w:rsid w:val="009E2B5F"/>
    <w:rsid w:val="009E30DD"/>
    <w:rsid w:val="009E6E94"/>
    <w:rsid w:val="009F5C95"/>
    <w:rsid w:val="00A02D05"/>
    <w:rsid w:val="00A039A7"/>
    <w:rsid w:val="00A05165"/>
    <w:rsid w:val="00A10223"/>
    <w:rsid w:val="00A17260"/>
    <w:rsid w:val="00A20749"/>
    <w:rsid w:val="00A23250"/>
    <w:rsid w:val="00A27B16"/>
    <w:rsid w:val="00A306D4"/>
    <w:rsid w:val="00A3096B"/>
    <w:rsid w:val="00A31046"/>
    <w:rsid w:val="00A31481"/>
    <w:rsid w:val="00A374AB"/>
    <w:rsid w:val="00A37DAE"/>
    <w:rsid w:val="00A41BE7"/>
    <w:rsid w:val="00A423AF"/>
    <w:rsid w:val="00A479B3"/>
    <w:rsid w:val="00A540D5"/>
    <w:rsid w:val="00A556FD"/>
    <w:rsid w:val="00A61936"/>
    <w:rsid w:val="00A63D23"/>
    <w:rsid w:val="00A648CF"/>
    <w:rsid w:val="00A715A4"/>
    <w:rsid w:val="00A72568"/>
    <w:rsid w:val="00A76DD8"/>
    <w:rsid w:val="00A84DED"/>
    <w:rsid w:val="00A921F8"/>
    <w:rsid w:val="00A93ED3"/>
    <w:rsid w:val="00A9431A"/>
    <w:rsid w:val="00AC00A2"/>
    <w:rsid w:val="00AC479B"/>
    <w:rsid w:val="00AD2987"/>
    <w:rsid w:val="00AD7E27"/>
    <w:rsid w:val="00AE3A02"/>
    <w:rsid w:val="00AE4B95"/>
    <w:rsid w:val="00AE6D63"/>
    <w:rsid w:val="00AF4B3F"/>
    <w:rsid w:val="00AF4D9F"/>
    <w:rsid w:val="00AF61D1"/>
    <w:rsid w:val="00B03136"/>
    <w:rsid w:val="00B107E0"/>
    <w:rsid w:val="00B158C1"/>
    <w:rsid w:val="00B235EA"/>
    <w:rsid w:val="00B24F64"/>
    <w:rsid w:val="00B2536B"/>
    <w:rsid w:val="00B3322B"/>
    <w:rsid w:val="00B36FEC"/>
    <w:rsid w:val="00B426C0"/>
    <w:rsid w:val="00B43917"/>
    <w:rsid w:val="00B531ED"/>
    <w:rsid w:val="00B54AEB"/>
    <w:rsid w:val="00B55E19"/>
    <w:rsid w:val="00B57C60"/>
    <w:rsid w:val="00B600E2"/>
    <w:rsid w:val="00B606FF"/>
    <w:rsid w:val="00B672BE"/>
    <w:rsid w:val="00B70298"/>
    <w:rsid w:val="00B773F5"/>
    <w:rsid w:val="00B77F40"/>
    <w:rsid w:val="00B81E8C"/>
    <w:rsid w:val="00B87751"/>
    <w:rsid w:val="00BA2DE8"/>
    <w:rsid w:val="00BC2066"/>
    <w:rsid w:val="00BD19FC"/>
    <w:rsid w:val="00BF0AF9"/>
    <w:rsid w:val="00BF58E8"/>
    <w:rsid w:val="00BF7B4E"/>
    <w:rsid w:val="00C2006C"/>
    <w:rsid w:val="00C2149A"/>
    <w:rsid w:val="00C21A8B"/>
    <w:rsid w:val="00C30A91"/>
    <w:rsid w:val="00C35A1E"/>
    <w:rsid w:val="00C36CCE"/>
    <w:rsid w:val="00C41ACF"/>
    <w:rsid w:val="00C52C53"/>
    <w:rsid w:val="00C55D6B"/>
    <w:rsid w:val="00C56AFA"/>
    <w:rsid w:val="00C5723E"/>
    <w:rsid w:val="00C57712"/>
    <w:rsid w:val="00C6161B"/>
    <w:rsid w:val="00C61F65"/>
    <w:rsid w:val="00C70E7A"/>
    <w:rsid w:val="00C72B19"/>
    <w:rsid w:val="00C75577"/>
    <w:rsid w:val="00C84DD4"/>
    <w:rsid w:val="00C91A31"/>
    <w:rsid w:val="00C938A8"/>
    <w:rsid w:val="00C97D59"/>
    <w:rsid w:val="00CB13DA"/>
    <w:rsid w:val="00CB539B"/>
    <w:rsid w:val="00CC0054"/>
    <w:rsid w:val="00CC2B11"/>
    <w:rsid w:val="00CC2FA6"/>
    <w:rsid w:val="00CC35AD"/>
    <w:rsid w:val="00CD09A2"/>
    <w:rsid w:val="00CE1264"/>
    <w:rsid w:val="00CE43F8"/>
    <w:rsid w:val="00CE4A8F"/>
    <w:rsid w:val="00CF38BE"/>
    <w:rsid w:val="00CF7A57"/>
    <w:rsid w:val="00D03AB2"/>
    <w:rsid w:val="00D061BB"/>
    <w:rsid w:val="00D06D86"/>
    <w:rsid w:val="00D076DC"/>
    <w:rsid w:val="00D07BE3"/>
    <w:rsid w:val="00D11016"/>
    <w:rsid w:val="00D16226"/>
    <w:rsid w:val="00D20534"/>
    <w:rsid w:val="00D217EF"/>
    <w:rsid w:val="00D27CAE"/>
    <w:rsid w:val="00D34F59"/>
    <w:rsid w:val="00D36FD8"/>
    <w:rsid w:val="00D452A8"/>
    <w:rsid w:val="00D460CB"/>
    <w:rsid w:val="00D46B1E"/>
    <w:rsid w:val="00D50271"/>
    <w:rsid w:val="00D55B4D"/>
    <w:rsid w:val="00D57C33"/>
    <w:rsid w:val="00D668B8"/>
    <w:rsid w:val="00D72088"/>
    <w:rsid w:val="00D84467"/>
    <w:rsid w:val="00D93916"/>
    <w:rsid w:val="00DA425A"/>
    <w:rsid w:val="00DB4E50"/>
    <w:rsid w:val="00DB5DA4"/>
    <w:rsid w:val="00DC3472"/>
    <w:rsid w:val="00DC5F24"/>
    <w:rsid w:val="00DC757A"/>
    <w:rsid w:val="00DD5652"/>
    <w:rsid w:val="00DD592B"/>
    <w:rsid w:val="00DD6088"/>
    <w:rsid w:val="00DD65A4"/>
    <w:rsid w:val="00DD722A"/>
    <w:rsid w:val="00DE53D0"/>
    <w:rsid w:val="00DE71FB"/>
    <w:rsid w:val="00DF0ABA"/>
    <w:rsid w:val="00DF0E45"/>
    <w:rsid w:val="00DF3DBA"/>
    <w:rsid w:val="00DF6107"/>
    <w:rsid w:val="00DF775D"/>
    <w:rsid w:val="00E01D08"/>
    <w:rsid w:val="00E02FA1"/>
    <w:rsid w:val="00E0464E"/>
    <w:rsid w:val="00E067E4"/>
    <w:rsid w:val="00E10D43"/>
    <w:rsid w:val="00E1262D"/>
    <w:rsid w:val="00E21BA6"/>
    <w:rsid w:val="00E4026B"/>
    <w:rsid w:val="00E43960"/>
    <w:rsid w:val="00E43B4D"/>
    <w:rsid w:val="00E72A12"/>
    <w:rsid w:val="00E7447C"/>
    <w:rsid w:val="00E75DDD"/>
    <w:rsid w:val="00E817E2"/>
    <w:rsid w:val="00E87266"/>
    <w:rsid w:val="00E96BC9"/>
    <w:rsid w:val="00EA0A8A"/>
    <w:rsid w:val="00EA1F31"/>
    <w:rsid w:val="00EA473E"/>
    <w:rsid w:val="00EA4C35"/>
    <w:rsid w:val="00EA5C26"/>
    <w:rsid w:val="00EA7498"/>
    <w:rsid w:val="00EB608A"/>
    <w:rsid w:val="00EC13FD"/>
    <w:rsid w:val="00EC204A"/>
    <w:rsid w:val="00EC274C"/>
    <w:rsid w:val="00ED4934"/>
    <w:rsid w:val="00ED64EC"/>
    <w:rsid w:val="00ED6F0F"/>
    <w:rsid w:val="00EE1B34"/>
    <w:rsid w:val="00EE3A80"/>
    <w:rsid w:val="00EE510B"/>
    <w:rsid w:val="00EE60C9"/>
    <w:rsid w:val="00EF20A4"/>
    <w:rsid w:val="00EF286B"/>
    <w:rsid w:val="00EF41E1"/>
    <w:rsid w:val="00F07CA3"/>
    <w:rsid w:val="00F14C5F"/>
    <w:rsid w:val="00F16757"/>
    <w:rsid w:val="00F25C12"/>
    <w:rsid w:val="00F37AE2"/>
    <w:rsid w:val="00F42DC2"/>
    <w:rsid w:val="00F504C7"/>
    <w:rsid w:val="00F5124B"/>
    <w:rsid w:val="00F54741"/>
    <w:rsid w:val="00F72BF5"/>
    <w:rsid w:val="00FA5B7E"/>
    <w:rsid w:val="00FB080A"/>
    <w:rsid w:val="00FB0A24"/>
    <w:rsid w:val="00FD19C7"/>
    <w:rsid w:val="00FE3098"/>
    <w:rsid w:val="00FE459D"/>
    <w:rsid w:val="00FE6A5E"/>
    <w:rsid w:val="00FE6D63"/>
    <w:rsid w:val="0156CCFD"/>
    <w:rsid w:val="7112A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F08CA1"/>
  <w15:docId w15:val="{E4A84BE3-6782-4804-96B4-0E2061D39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semiHidden="1" w:unhideWhenUsed="1"/>
    <w:lsdException w:name="List Number" w:semiHidden="1" w:unhideWhenUsed="1"/>
    <w:lsdException w:name="List 2" w:unhideWhenUsed="1"/>
    <w:lsdException w:name="List 3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unhideWhenUsed="1"/>
    <w:lsdException w:name="Body Text Indent 2" w:uiPriority="99" w:unhideWhenUsed="1"/>
    <w:lsdException w:name="Body Text Indent 3" w:unhideWhenUsed="1"/>
    <w:lsdException w:name="Block Text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3250"/>
    <w:pPr>
      <w:jc w:val="both"/>
    </w:pPr>
    <w:rPr>
      <w:rFonts w:asciiTheme="minorHAnsi" w:hAnsiTheme="minorHAnsi"/>
    </w:rPr>
  </w:style>
  <w:style w:type="paragraph" w:styleId="Heading1">
    <w:name w:val="heading 1"/>
    <w:basedOn w:val="Normal"/>
    <w:next w:val="Normal"/>
    <w:qFormat/>
    <w:rsid w:val="00A23250"/>
    <w:pPr>
      <w:keepNext/>
      <w:numPr>
        <w:numId w:val="9"/>
      </w:numPr>
      <w:jc w:val="left"/>
      <w:outlineLvl w:val="0"/>
    </w:pPr>
    <w:rPr>
      <w:b/>
      <w:caps/>
      <w:kern w:val="28"/>
    </w:rPr>
  </w:style>
  <w:style w:type="paragraph" w:styleId="Heading2">
    <w:name w:val="heading 2"/>
    <w:basedOn w:val="Normal"/>
    <w:next w:val="Normal"/>
    <w:qFormat/>
    <w:rsid w:val="00901694"/>
    <w:pPr>
      <w:keepNext/>
      <w:numPr>
        <w:ilvl w:val="1"/>
        <w:numId w:val="9"/>
      </w:numPr>
      <w:spacing w:after="24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qFormat/>
    <w:rsid w:val="00901694"/>
    <w:pPr>
      <w:keepNext/>
      <w:numPr>
        <w:ilvl w:val="2"/>
        <w:numId w:val="9"/>
      </w:numPr>
      <w:spacing w:after="24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A23250"/>
    <w:pPr>
      <w:keepNext/>
      <w:numPr>
        <w:ilvl w:val="3"/>
        <w:numId w:val="9"/>
      </w:numPr>
      <w:ind w:left="72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901694"/>
    <w:pPr>
      <w:numPr>
        <w:ilvl w:val="4"/>
        <w:numId w:val="9"/>
      </w:numPr>
      <w:spacing w:after="240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901694"/>
    <w:pPr>
      <w:numPr>
        <w:ilvl w:val="5"/>
        <w:numId w:val="9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rsid w:val="00901694"/>
    <w:pPr>
      <w:numPr>
        <w:ilvl w:val="6"/>
        <w:numId w:val="9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01694"/>
    <w:pPr>
      <w:numPr>
        <w:ilvl w:val="7"/>
        <w:numId w:val="9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901694"/>
    <w:pPr>
      <w:numPr>
        <w:ilvl w:val="8"/>
        <w:numId w:val="9"/>
      </w:numPr>
      <w:spacing w:before="240" w:after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9A7972"/>
    <w:rPr>
      <w:b/>
    </w:rPr>
  </w:style>
  <w:style w:type="paragraph" w:styleId="BodyText2">
    <w:name w:val="Body Text 2"/>
    <w:basedOn w:val="Normal"/>
    <w:link w:val="BodyText2Char"/>
    <w:uiPriority w:val="99"/>
    <w:rsid w:val="009A7972"/>
    <w:rPr>
      <w:rFonts w:ascii="Helv" w:hAnsi="Helv"/>
      <w:snapToGrid w:val="0"/>
      <w:color w:val="000000"/>
    </w:rPr>
  </w:style>
  <w:style w:type="paragraph" w:styleId="BodyText3">
    <w:name w:val="Body Text 3"/>
    <w:basedOn w:val="Normal"/>
    <w:rsid w:val="009A7972"/>
    <w:rPr>
      <w:b/>
      <w:color w:val="0000FF"/>
    </w:rPr>
  </w:style>
  <w:style w:type="paragraph" w:styleId="BodyTextIndent">
    <w:name w:val="Body Text Indent"/>
    <w:basedOn w:val="Normal"/>
    <w:rsid w:val="009A7972"/>
    <w:rPr>
      <w:color w:val="FF0000"/>
    </w:rPr>
  </w:style>
  <w:style w:type="paragraph" w:styleId="BodyTextIndent2">
    <w:name w:val="Body Text Indent 2"/>
    <w:basedOn w:val="Normal"/>
    <w:link w:val="BodyTextIndent2Char"/>
    <w:uiPriority w:val="99"/>
    <w:rsid w:val="009A7972"/>
    <w:pPr>
      <w:ind w:left="-360"/>
    </w:pPr>
    <w:rPr>
      <w:color w:val="FF0000"/>
    </w:rPr>
  </w:style>
  <w:style w:type="paragraph" w:customStyle="1" w:styleId="Caption1">
    <w:name w:val="Caption1"/>
    <w:basedOn w:val="Normal"/>
    <w:next w:val="Normal"/>
    <w:rsid w:val="009A7972"/>
    <w:pPr>
      <w:jc w:val="left"/>
    </w:pPr>
    <w:rPr>
      <w:sz w:val="24"/>
    </w:rPr>
  </w:style>
  <w:style w:type="paragraph" w:styleId="Caption">
    <w:name w:val="caption"/>
    <w:basedOn w:val="Normal"/>
    <w:next w:val="Normal"/>
    <w:qFormat/>
    <w:rsid w:val="009A7972"/>
    <w:pPr>
      <w:jc w:val="left"/>
    </w:pPr>
    <w:rPr>
      <w:sz w:val="24"/>
    </w:rPr>
  </w:style>
  <w:style w:type="paragraph" w:customStyle="1" w:styleId="Document1">
    <w:name w:val="Document 1"/>
    <w:rsid w:val="009A7972"/>
    <w:pPr>
      <w:keepNext/>
      <w:keepLines/>
      <w:tabs>
        <w:tab w:val="left" w:pos="-720"/>
      </w:tabs>
    </w:pPr>
    <w:rPr>
      <w:rFonts w:ascii="Swiss 721 Roman" w:hAnsi="Swiss 721 Roman"/>
      <w:sz w:val="18"/>
    </w:rPr>
  </w:style>
  <w:style w:type="character" w:styleId="EndnoteReference">
    <w:name w:val="endnote reference"/>
    <w:semiHidden/>
    <w:rsid w:val="009A7972"/>
    <w:rPr>
      <w:vertAlign w:val="superscript"/>
    </w:rPr>
  </w:style>
  <w:style w:type="paragraph" w:customStyle="1" w:styleId="EndnoteText1">
    <w:name w:val="Endnote Text1"/>
    <w:basedOn w:val="Normal"/>
    <w:rsid w:val="009A7972"/>
    <w:pPr>
      <w:jc w:val="left"/>
    </w:pPr>
    <w:rPr>
      <w:sz w:val="24"/>
    </w:rPr>
  </w:style>
  <w:style w:type="paragraph" w:styleId="EndnoteText">
    <w:name w:val="endnote text"/>
    <w:basedOn w:val="Normal"/>
    <w:semiHidden/>
    <w:rsid w:val="009A7972"/>
  </w:style>
  <w:style w:type="paragraph" w:styleId="Footer">
    <w:name w:val="footer"/>
    <w:basedOn w:val="Normal"/>
    <w:link w:val="FooterChar"/>
    <w:uiPriority w:val="99"/>
    <w:rsid w:val="009A7972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sid w:val="009A7972"/>
    <w:rPr>
      <w:vertAlign w:val="superscript"/>
    </w:rPr>
  </w:style>
  <w:style w:type="paragraph" w:styleId="FootnoteText">
    <w:name w:val="footnote text"/>
    <w:basedOn w:val="Normal"/>
    <w:semiHidden/>
    <w:rsid w:val="009A7972"/>
    <w:pPr>
      <w:ind w:left="187" w:hanging="187"/>
    </w:pPr>
    <w:rPr>
      <w:color w:val="000000"/>
      <w:sz w:val="18"/>
    </w:rPr>
  </w:style>
  <w:style w:type="paragraph" w:styleId="Header">
    <w:name w:val="header"/>
    <w:basedOn w:val="Normal"/>
    <w:link w:val="HeaderChar"/>
    <w:uiPriority w:val="99"/>
    <w:rsid w:val="009A7972"/>
    <w:pPr>
      <w:tabs>
        <w:tab w:val="center" w:pos="4320"/>
        <w:tab w:val="right" w:pos="8640"/>
      </w:tabs>
      <w:jc w:val="center"/>
    </w:pPr>
  </w:style>
  <w:style w:type="character" w:customStyle="1" w:styleId="MajorHeadin">
    <w:name w:val="Major Headin"/>
    <w:basedOn w:val="DefaultParagraphFont"/>
    <w:rsid w:val="009A7972"/>
  </w:style>
  <w:style w:type="character" w:styleId="PageNumber">
    <w:name w:val="page number"/>
    <w:basedOn w:val="DefaultParagraphFont"/>
    <w:rsid w:val="009A7972"/>
  </w:style>
  <w:style w:type="paragraph" w:customStyle="1" w:styleId="para">
    <w:name w:val="para"/>
    <w:rsid w:val="009A7972"/>
    <w:pPr>
      <w:jc w:val="both"/>
    </w:pPr>
    <w:rPr>
      <w:rFonts w:ascii="Arial" w:hAnsi="Arial"/>
      <w:sz w:val="22"/>
    </w:rPr>
  </w:style>
  <w:style w:type="paragraph" w:customStyle="1" w:styleId="PPAR1">
    <w:name w:val="PPAR1"/>
    <w:basedOn w:val="Normal"/>
    <w:rsid w:val="009A7972"/>
    <w:pPr>
      <w:keepNext/>
      <w:spacing w:before="120" w:after="120"/>
      <w:jc w:val="center"/>
    </w:pPr>
    <w:rPr>
      <w:b/>
      <w:caps/>
    </w:rPr>
  </w:style>
  <w:style w:type="paragraph" w:customStyle="1" w:styleId="RightPar1">
    <w:name w:val="Right Par 1"/>
    <w:rsid w:val="009A7972"/>
    <w:pPr>
      <w:tabs>
        <w:tab w:val="left" w:pos="-720"/>
        <w:tab w:val="left" w:pos="0"/>
        <w:tab w:val="decimal" w:pos="720"/>
      </w:tabs>
      <w:ind w:left="720"/>
    </w:pPr>
    <w:rPr>
      <w:rFonts w:ascii="Swiss 721 Roman" w:hAnsi="Swiss 721 Roman"/>
      <w:sz w:val="18"/>
    </w:rPr>
  </w:style>
  <w:style w:type="paragraph" w:customStyle="1" w:styleId="RightPar2">
    <w:name w:val="Right Par 2"/>
    <w:rsid w:val="009A7972"/>
    <w:pPr>
      <w:tabs>
        <w:tab w:val="left" w:pos="-720"/>
        <w:tab w:val="left" w:pos="0"/>
        <w:tab w:val="left" w:pos="720"/>
        <w:tab w:val="decimal" w:pos="1440"/>
      </w:tabs>
      <w:ind w:left="1440"/>
    </w:pPr>
    <w:rPr>
      <w:rFonts w:ascii="Swiss 721 Roman" w:hAnsi="Swiss 721 Roman"/>
      <w:sz w:val="18"/>
    </w:rPr>
  </w:style>
  <w:style w:type="paragraph" w:customStyle="1" w:styleId="RightPar3">
    <w:name w:val="Right Par 3"/>
    <w:rsid w:val="009A7972"/>
    <w:pPr>
      <w:tabs>
        <w:tab w:val="left" w:pos="-720"/>
        <w:tab w:val="left" w:pos="0"/>
        <w:tab w:val="left" w:pos="720"/>
        <w:tab w:val="left" w:pos="1440"/>
        <w:tab w:val="decimal" w:pos="2160"/>
      </w:tabs>
      <w:ind w:left="2160"/>
    </w:pPr>
    <w:rPr>
      <w:rFonts w:ascii="Swiss 721 Roman" w:hAnsi="Swiss 721 Roman"/>
      <w:sz w:val="18"/>
    </w:rPr>
  </w:style>
  <w:style w:type="paragraph" w:customStyle="1" w:styleId="RightPar4">
    <w:name w:val="Right Par 4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ind w:left="2880"/>
    </w:pPr>
    <w:rPr>
      <w:rFonts w:ascii="Swiss 721 Roman" w:hAnsi="Swiss 721 Roman"/>
      <w:sz w:val="18"/>
    </w:rPr>
  </w:style>
  <w:style w:type="paragraph" w:customStyle="1" w:styleId="RightPar5">
    <w:name w:val="Right Par 5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ind w:left="3600"/>
    </w:pPr>
    <w:rPr>
      <w:rFonts w:ascii="Swiss 721 Roman" w:hAnsi="Swiss 721 Roman"/>
      <w:sz w:val="18"/>
    </w:rPr>
  </w:style>
  <w:style w:type="paragraph" w:customStyle="1" w:styleId="RightPar6">
    <w:name w:val="Right Par 6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ind w:left="4320"/>
    </w:pPr>
    <w:rPr>
      <w:rFonts w:ascii="Swiss 721 Roman" w:hAnsi="Swiss 721 Roman"/>
      <w:sz w:val="18"/>
    </w:rPr>
  </w:style>
  <w:style w:type="paragraph" w:customStyle="1" w:styleId="RightPar7">
    <w:name w:val="Right Par 7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ind w:left="5040"/>
    </w:pPr>
    <w:rPr>
      <w:rFonts w:ascii="Swiss 721 Roman" w:hAnsi="Swiss 721 Roman"/>
      <w:sz w:val="18"/>
    </w:rPr>
  </w:style>
  <w:style w:type="paragraph" w:customStyle="1" w:styleId="RightPar8">
    <w:name w:val="Right Par 8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ind w:left="5760"/>
    </w:pPr>
    <w:rPr>
      <w:rFonts w:ascii="Swiss 721 Roman" w:hAnsi="Swiss 721 Roman"/>
      <w:sz w:val="18"/>
    </w:rPr>
  </w:style>
  <w:style w:type="paragraph" w:customStyle="1" w:styleId="TA">
    <w:name w:val="TA"/>
    <w:rsid w:val="009A7972"/>
    <w:pPr>
      <w:jc w:val="both"/>
    </w:pPr>
    <w:rPr>
      <w:rFonts w:ascii="Arial" w:hAnsi="Arial"/>
      <w:sz w:val="22"/>
    </w:rPr>
  </w:style>
  <w:style w:type="paragraph" w:customStyle="1" w:styleId="ta0">
    <w:name w:val="ta"/>
    <w:rsid w:val="009A7972"/>
    <w:pPr>
      <w:jc w:val="both"/>
    </w:pPr>
    <w:rPr>
      <w:rFonts w:ascii="Arial" w:hAnsi="Arial"/>
      <w:sz w:val="22"/>
    </w:rPr>
  </w:style>
  <w:style w:type="paragraph" w:customStyle="1" w:styleId="TA1">
    <w:name w:val="TA1"/>
    <w:rsid w:val="009A7972"/>
    <w:pPr>
      <w:jc w:val="both"/>
    </w:pPr>
    <w:rPr>
      <w:rFonts w:ascii="Arial" w:hAnsi="Arial"/>
      <w:sz w:val="22"/>
    </w:rPr>
  </w:style>
  <w:style w:type="paragraph" w:customStyle="1" w:styleId="Technical4">
    <w:name w:val="Technical 4"/>
    <w:rsid w:val="009A7972"/>
    <w:pPr>
      <w:tabs>
        <w:tab w:val="left" w:pos="-720"/>
      </w:tabs>
    </w:pPr>
    <w:rPr>
      <w:rFonts w:ascii="Swiss 721 Roman" w:hAnsi="Swiss 721 Roman"/>
      <w:b/>
      <w:sz w:val="18"/>
    </w:rPr>
  </w:style>
  <w:style w:type="paragraph" w:customStyle="1" w:styleId="Technical5">
    <w:name w:val="Technical 5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6">
    <w:name w:val="Technical 6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7">
    <w:name w:val="Technical 7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8">
    <w:name w:val="Technical 8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styleId="Title">
    <w:name w:val="Title"/>
    <w:basedOn w:val="Normal"/>
    <w:qFormat/>
    <w:rsid w:val="009A7972"/>
    <w:pPr>
      <w:jc w:val="center"/>
    </w:pPr>
    <w:rPr>
      <w:rFonts w:ascii="Times New Roman" w:hAnsi="Times New Roman"/>
      <w:b/>
      <w:color w:val="0000FF"/>
      <w:sz w:val="34"/>
    </w:rPr>
  </w:style>
  <w:style w:type="paragraph" w:customStyle="1" w:styleId="TOAHeading1">
    <w:name w:val="TOA Heading1"/>
    <w:basedOn w:val="Normal"/>
    <w:next w:val="Normal"/>
    <w:rsid w:val="009A7972"/>
    <w:pPr>
      <w:tabs>
        <w:tab w:val="right" w:pos="9360"/>
      </w:tabs>
      <w:jc w:val="left"/>
    </w:pPr>
  </w:style>
  <w:style w:type="paragraph" w:styleId="TOAHeading">
    <w:name w:val="toa heading"/>
    <w:basedOn w:val="Normal"/>
    <w:next w:val="Normal"/>
    <w:semiHidden/>
    <w:rsid w:val="009A7972"/>
    <w:pPr>
      <w:tabs>
        <w:tab w:val="right" w:pos="9360"/>
      </w:tabs>
      <w:jc w:val="left"/>
    </w:pPr>
  </w:style>
  <w:style w:type="paragraph" w:styleId="TOC1">
    <w:name w:val="toc 1"/>
    <w:basedOn w:val="Normal"/>
    <w:next w:val="Normal"/>
    <w:autoRedefine/>
    <w:semiHidden/>
    <w:rsid w:val="009A7972"/>
    <w:pPr>
      <w:tabs>
        <w:tab w:val="left" w:pos="720"/>
        <w:tab w:val="right" w:pos="9360"/>
      </w:tabs>
      <w:spacing w:before="120" w:after="60"/>
      <w:jc w:val="left"/>
    </w:pPr>
    <w:rPr>
      <w:caps/>
      <w:noProof/>
    </w:rPr>
  </w:style>
  <w:style w:type="paragraph" w:styleId="TOC2">
    <w:name w:val="toc 2"/>
    <w:basedOn w:val="Normal"/>
    <w:next w:val="Normal"/>
    <w:autoRedefine/>
    <w:semiHidden/>
    <w:rsid w:val="009A7972"/>
    <w:pPr>
      <w:tabs>
        <w:tab w:val="left" w:pos="720"/>
        <w:tab w:val="left" w:pos="1440"/>
        <w:tab w:val="right" w:pos="9360"/>
      </w:tabs>
      <w:ind w:left="720"/>
      <w:jc w:val="left"/>
    </w:pPr>
    <w:rPr>
      <w:noProof/>
      <w:color w:val="000000"/>
    </w:rPr>
  </w:style>
  <w:style w:type="paragraph" w:styleId="TOC3">
    <w:name w:val="toc 3"/>
    <w:basedOn w:val="Normal"/>
    <w:next w:val="Normal"/>
    <w:semiHidden/>
    <w:rsid w:val="009A7972"/>
    <w:pPr>
      <w:tabs>
        <w:tab w:val="right" w:pos="9360"/>
      </w:tabs>
      <w:ind w:left="440"/>
      <w:jc w:val="left"/>
    </w:pPr>
    <w:rPr>
      <w:rFonts w:ascii="Times New Roman" w:hAnsi="Times New Roman"/>
    </w:rPr>
  </w:style>
  <w:style w:type="paragraph" w:styleId="TOC4">
    <w:name w:val="toc 4"/>
    <w:basedOn w:val="Normal"/>
    <w:next w:val="Normal"/>
    <w:semiHidden/>
    <w:rsid w:val="009A7972"/>
    <w:pPr>
      <w:tabs>
        <w:tab w:val="right" w:pos="9360"/>
      </w:tabs>
      <w:ind w:left="660"/>
      <w:jc w:val="left"/>
    </w:pPr>
    <w:rPr>
      <w:rFonts w:ascii="Times New Roman" w:hAnsi="Times New Roman"/>
    </w:rPr>
  </w:style>
  <w:style w:type="paragraph" w:styleId="TOC5">
    <w:name w:val="toc 5"/>
    <w:basedOn w:val="Normal"/>
    <w:next w:val="Normal"/>
    <w:semiHidden/>
    <w:rsid w:val="009A7972"/>
    <w:pPr>
      <w:tabs>
        <w:tab w:val="right" w:pos="9360"/>
      </w:tabs>
      <w:ind w:left="88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semiHidden/>
    <w:rsid w:val="009A7972"/>
    <w:pPr>
      <w:tabs>
        <w:tab w:val="right" w:pos="9360"/>
      </w:tabs>
      <w:ind w:left="11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semiHidden/>
    <w:rsid w:val="009A7972"/>
    <w:pPr>
      <w:tabs>
        <w:tab w:val="right" w:pos="9360"/>
      </w:tabs>
      <w:ind w:left="132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semiHidden/>
    <w:rsid w:val="009A7972"/>
    <w:pPr>
      <w:tabs>
        <w:tab w:val="right" w:pos="9360"/>
      </w:tabs>
      <w:ind w:left="154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semiHidden/>
    <w:rsid w:val="009A7972"/>
    <w:pPr>
      <w:tabs>
        <w:tab w:val="right" w:pos="9360"/>
      </w:tabs>
      <w:ind w:left="1760"/>
      <w:jc w:val="left"/>
    </w:pPr>
    <w:rPr>
      <w:rFonts w:ascii="Times New Roman" w:hAnsi="Times New Roman"/>
    </w:rPr>
  </w:style>
  <w:style w:type="paragraph" w:customStyle="1" w:styleId="TOC91">
    <w:name w:val="TOC 91"/>
    <w:basedOn w:val="Normal"/>
    <w:next w:val="Normal"/>
    <w:rsid w:val="009A7972"/>
    <w:pPr>
      <w:tabs>
        <w:tab w:val="right" w:leader="dot" w:pos="9360"/>
      </w:tabs>
      <w:ind w:left="720" w:hanging="720"/>
      <w:jc w:val="left"/>
    </w:pPr>
  </w:style>
  <w:style w:type="character" w:customStyle="1" w:styleId="Heading3Char">
    <w:name w:val="Heading 3 Char"/>
    <w:link w:val="Heading3"/>
    <w:uiPriority w:val="9"/>
    <w:rsid w:val="003F0DB2"/>
    <w:rPr>
      <w:rFonts w:ascii="Arial" w:hAnsi="Arial"/>
      <w:b/>
      <w:sz w:val="22"/>
    </w:rPr>
  </w:style>
  <w:style w:type="character" w:styleId="Hyperlink">
    <w:name w:val="Hyperlink"/>
    <w:uiPriority w:val="99"/>
    <w:unhideWhenUsed/>
    <w:rsid w:val="003F0DB2"/>
    <w:rPr>
      <w:strike w:val="0"/>
      <w:dstrike w:val="0"/>
      <w:color w:val="105CB6"/>
      <w:u w:val="none"/>
      <w:effect w:val="none"/>
    </w:rPr>
  </w:style>
  <w:style w:type="character" w:customStyle="1" w:styleId="BodyTextChar">
    <w:name w:val="Body Text Char"/>
    <w:link w:val="BodyText"/>
    <w:uiPriority w:val="99"/>
    <w:rsid w:val="003F0DB2"/>
    <w:rPr>
      <w:rFonts w:ascii="Arial" w:hAnsi="Arial"/>
      <w:b/>
      <w:sz w:val="22"/>
    </w:rPr>
  </w:style>
  <w:style w:type="character" w:customStyle="1" w:styleId="BodyText2Char">
    <w:name w:val="Body Text 2 Char"/>
    <w:link w:val="BodyText2"/>
    <w:uiPriority w:val="99"/>
    <w:rsid w:val="003F0DB2"/>
    <w:rPr>
      <w:rFonts w:ascii="Helv" w:hAnsi="Helv"/>
      <w:snapToGrid w:val="0"/>
      <w:color w:val="000000"/>
      <w:sz w:val="22"/>
    </w:rPr>
  </w:style>
  <w:style w:type="character" w:customStyle="1" w:styleId="BodyTextIndent2Char">
    <w:name w:val="Body Text Indent 2 Char"/>
    <w:link w:val="BodyTextIndent2"/>
    <w:uiPriority w:val="99"/>
    <w:rsid w:val="003F0DB2"/>
    <w:rPr>
      <w:rFonts w:ascii="Arial" w:hAnsi="Arial"/>
      <w:color w:val="FF0000"/>
      <w:sz w:val="22"/>
    </w:rPr>
  </w:style>
  <w:style w:type="paragraph" w:customStyle="1" w:styleId="chapternumber">
    <w:name w:val="chapternumber"/>
    <w:basedOn w:val="Normal"/>
    <w:rsid w:val="003F0DB2"/>
    <w:pPr>
      <w:spacing w:after="360"/>
      <w:jc w:val="left"/>
    </w:pPr>
    <w:rPr>
      <w:rFonts w:ascii="Times New Roman" w:hAnsi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3F0DB2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3F0DB2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3F0DB2"/>
    <w:pPr>
      <w:pBdr>
        <w:top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rsid w:val="003F0DB2"/>
    <w:rPr>
      <w:rFonts w:ascii="Arial" w:hAnsi="Arial" w:cs="Arial"/>
      <w:vanish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316AD0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5A4C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A4C62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0F085B"/>
    <w:rPr>
      <w:rFonts w:ascii="Arial" w:hAnsi="Arial"/>
      <w:sz w:val="22"/>
    </w:rPr>
  </w:style>
  <w:style w:type="table" w:styleId="TableGrid">
    <w:name w:val="Table Grid"/>
    <w:basedOn w:val="TableNormal"/>
    <w:rsid w:val="002B119F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erChar">
    <w:name w:val="Header Char"/>
    <w:link w:val="Header"/>
    <w:uiPriority w:val="99"/>
    <w:rsid w:val="00387CC4"/>
    <w:rPr>
      <w:rFonts w:ascii="Arial" w:hAnsi="Arial"/>
      <w:sz w:val="22"/>
    </w:rPr>
  </w:style>
  <w:style w:type="paragraph" w:styleId="ListParagraph">
    <w:name w:val="List Paragraph"/>
    <w:basedOn w:val="Normal"/>
    <w:uiPriority w:val="34"/>
    <w:qFormat/>
    <w:rsid w:val="00AD2987"/>
    <w:pPr>
      <w:ind w:left="720"/>
    </w:pPr>
  </w:style>
  <w:style w:type="paragraph" w:customStyle="1" w:styleId="policyarea">
    <w:name w:val="policy area"/>
    <w:qFormat/>
    <w:rsid w:val="00C70E7A"/>
    <w:pPr>
      <w:spacing w:after="160" w:line="259" w:lineRule="auto"/>
    </w:pPr>
    <w:rPr>
      <w:rFonts w:ascii="Calibri" w:hAnsi="Calibri"/>
      <w:b/>
      <w:caps/>
      <w:noProof/>
      <w:color w:val="FFFFFF"/>
      <w:spacing w:val="-10"/>
      <w:kern w:val="28"/>
      <w:sz w:val="40"/>
      <w:szCs w:val="56"/>
      <w:lang w:eastAsia="da-DK"/>
    </w:rPr>
  </w:style>
  <w:style w:type="paragraph" w:customStyle="1" w:styleId="ACBody2">
    <w:name w:val="AC Body 2"/>
    <w:basedOn w:val="Normal"/>
    <w:rsid w:val="00141F35"/>
    <w:pPr>
      <w:adjustRightInd w:val="0"/>
      <w:spacing w:after="240"/>
      <w:ind w:left="1440"/>
    </w:pPr>
    <w:rPr>
      <w:rFonts w:ascii="Times New Roman" w:hAnsi="Times New Roman"/>
      <w:sz w:val="24"/>
      <w:lang w:val="en-IE"/>
    </w:rPr>
  </w:style>
  <w:style w:type="character" w:styleId="CommentReference">
    <w:name w:val="annotation reference"/>
    <w:basedOn w:val="DefaultParagraphFont"/>
    <w:semiHidden/>
    <w:unhideWhenUsed/>
    <w:rsid w:val="00157129"/>
    <w:rPr>
      <w:sz w:val="18"/>
      <w:szCs w:val="18"/>
    </w:rPr>
  </w:style>
  <w:style w:type="paragraph" w:styleId="CommentText">
    <w:name w:val="annotation text"/>
    <w:basedOn w:val="Normal"/>
    <w:link w:val="CommentTextChar"/>
    <w:unhideWhenUsed/>
    <w:rsid w:val="00157129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157129"/>
    <w:rPr>
      <w:rFonts w:ascii="Arial" w:hAnsi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12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157129"/>
    <w:rPr>
      <w:rFonts w:ascii="Arial" w:hAnsi="Arial"/>
      <w:b/>
      <w:bCs/>
      <w:sz w:val="24"/>
      <w:szCs w:val="24"/>
    </w:rPr>
  </w:style>
  <w:style w:type="paragraph" w:customStyle="1" w:styleId="Default">
    <w:name w:val="Default"/>
    <w:rsid w:val="00461C7E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da-DK"/>
    </w:rPr>
  </w:style>
  <w:style w:type="paragraph" w:styleId="Revision">
    <w:name w:val="Revision"/>
    <w:hidden/>
    <w:uiPriority w:val="99"/>
    <w:semiHidden/>
    <w:rsid w:val="00991864"/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141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5068">
      <w:marLeft w:val="0"/>
      <w:marRight w:val="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13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17147">
                  <w:marLeft w:val="1440"/>
                  <w:marRight w:val="0"/>
                  <w:marTop w:val="0"/>
                  <w:marBottom w:val="0"/>
                  <w:divBdr>
                    <w:top w:val="single" w:sz="8" w:space="1" w:color="auto"/>
                    <w:left w:val="single" w:sz="8" w:space="4" w:color="auto"/>
                    <w:bottom w:val="single" w:sz="8" w:space="1" w:color="auto"/>
                    <w:right w:val="single" w:sz="8" w:space="4" w:color="auto"/>
                  </w:divBdr>
                </w:div>
              </w:divsChild>
            </w:div>
          </w:divsChild>
        </w:div>
      </w:divsChild>
    </w:div>
    <w:div w:id="934216241">
      <w:marLeft w:val="0"/>
      <w:marRight w:val="0"/>
      <w:marTop w:val="36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26448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3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60979186179A46B141198C20EC2BA8" ma:contentTypeVersion="18" ma:contentTypeDescription="Create a new document." ma:contentTypeScope="" ma:versionID="9f65da4ac8eff5539ec30616c3bc57f7">
  <xsd:schema xmlns:xsd="http://www.w3.org/2001/XMLSchema" xmlns:xs="http://www.w3.org/2001/XMLSchema" xmlns:p="http://schemas.microsoft.com/office/2006/metadata/properties" xmlns:ns2="6bd03ca8-6569-4d0d-9a4a-b65f99f979ef" xmlns:ns3="9c3c388d-75c3-4bd4-a1c1-738524316511" targetNamespace="http://schemas.microsoft.com/office/2006/metadata/properties" ma:root="true" ma:fieldsID="a5892f1412ec55953a0822365b807086" ns2:_="" ns3:_="">
    <xsd:import namespace="6bd03ca8-6569-4d0d-9a4a-b65f99f979ef"/>
    <xsd:import namespace="9c3c388d-75c3-4bd4-a1c1-738524316511"/>
    <xsd:element name="properties">
      <xsd:complexType>
        <xsd:sequence>
          <xsd:element name="documentManagement">
            <xsd:complexType>
              <xsd:all>
                <xsd:element ref="ns2:CaseOfficer" minOccurs="0"/>
                <xsd:element ref="ns2:Donor" minOccurs="0"/>
                <xsd:element ref="ns2:PRDescription" minOccurs="0"/>
                <xsd:element ref="ns2:DerogationApplicable" minOccurs="0"/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OCR" minOccurs="0"/>
                <xsd:element ref="ns2:PRCreateDat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03ca8-6569-4d0d-9a4a-b65f99f979ef" elementFormDefault="qualified">
    <xsd:import namespace="http://schemas.microsoft.com/office/2006/documentManagement/types"/>
    <xsd:import namespace="http://schemas.microsoft.com/office/infopath/2007/PartnerControls"/>
    <xsd:element name="CaseOfficer" ma:index="8" nillable="true" ma:displayName="Case Officer" ma:format="Dropdown" ma:list="UserInfo" ma:SharePointGroup="0" ma:internalName="CaseOffic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nor" ma:index="9" nillable="true" ma:displayName="Donor" ma:format="Dropdown" ma:internalName="Donor">
      <xsd:simpleType>
        <xsd:restriction base="dms:Text">
          <xsd:maxLength value="255"/>
        </xsd:restriction>
      </xsd:simpleType>
    </xsd:element>
    <xsd:element name="PRDescription" ma:index="10" nillable="true" ma:displayName="PR Description" ma:description="Booking single room accommodation in Baghdad" ma:format="Dropdown" ma:internalName="PRDescription">
      <xsd:simpleType>
        <xsd:restriction base="dms:Text">
          <xsd:maxLength value="255"/>
        </xsd:restriction>
      </xsd:simpleType>
    </xsd:element>
    <xsd:element name="DerogationApplicable" ma:index="11" nillable="true" ma:displayName="Derogation applicable " ma:format="Dropdown" ma:internalName="DerogationApplicable">
      <xsd:simpleType>
        <xsd:union memberTypes="dms:Text">
          <xsd:simpleType>
            <xsd:restriction base="dms:Choice">
              <xsd:enumeration value="Yes"/>
              <xsd:enumeration value="No"/>
            </xsd:restriction>
          </xsd:simpleType>
        </xsd:un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6b69612-e2cc-4a46-9cbb-ded1a27764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PRCreateDate" ma:index="22" nillable="true" ma:displayName="PR Create Date" ma:format="DateOnly" ma:internalName="PRCreateDate">
      <xsd:simpleType>
        <xsd:restriction base="dms:DateTime"/>
      </xsd:simpleType>
    </xsd:element>
    <xsd:element name="MediaServiceDateTaken" ma:index="23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3c388d-75c3-4bd4-a1c1-73852431651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4a156ff-2327-4c4a-b360-082e17ec2948}" ma:internalName="TaxCatchAll" ma:showField="CatchAllData" ma:web="9c3c388d-75c3-4bd4-a1c1-7385243165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c3c388d-75c3-4bd4-a1c1-738524316511" xsi:nil="true"/>
    <lcf76f155ced4ddcb4097134ff3c332f xmlns="6bd03ca8-6569-4d0d-9a4a-b65f99f979ef">
      <Terms xmlns="http://schemas.microsoft.com/office/infopath/2007/PartnerControls"/>
    </lcf76f155ced4ddcb4097134ff3c332f>
    <Donor xmlns="6bd03ca8-6569-4d0d-9a4a-b65f99f979ef" xsi:nil="true"/>
    <DerogationApplicable xmlns="6bd03ca8-6569-4d0d-9a4a-b65f99f979ef">false</DerogationApplicable>
    <PRDescription xmlns="6bd03ca8-6569-4d0d-9a4a-b65f99f979ef" xsi:nil="true"/>
    <CaseOfficer xmlns="6bd03ca8-6569-4d0d-9a4a-b65f99f979ef">
      <UserInfo>
        <DisplayName/>
        <AccountId xsi:nil="true"/>
        <AccountType/>
      </UserInfo>
    </CaseOfficer>
    <PRCreateDate xmlns="6bd03ca8-6569-4d0d-9a4a-b65f99f979ef" xsi:nil="true"/>
  </documentManagement>
</p:properties>
</file>

<file path=customXml/itemProps1.xml><?xml version="1.0" encoding="utf-8"?>
<ds:datastoreItem xmlns:ds="http://schemas.openxmlformats.org/officeDocument/2006/customXml" ds:itemID="{8DCB4714-A1EC-4D31-8201-DD2480288C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AD3F74-3DAF-425C-B54F-5D36C370258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1E6B60-849A-4AD7-9D01-9360357963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d03ca8-6569-4d0d-9a4a-b65f99f979ef"/>
    <ds:schemaRef ds:uri="9c3c388d-75c3-4bd4-a1c1-7385243165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66B4B83-5CC2-4E7F-A8AD-8EC156B00DA0}">
  <ds:schemaRefs>
    <ds:schemaRef ds:uri="http://purl.org/dc/terms/"/>
    <ds:schemaRef ds:uri="9c3c388d-75c3-4bd4-a1c1-738524316511"/>
    <ds:schemaRef ds:uri="http://schemas.microsoft.com/office/2006/documentManagement/types"/>
    <ds:schemaRef ds:uri="6bd03ca8-6569-4d0d-9a4a-b65f99f979ef"/>
    <ds:schemaRef ds:uri="http://schemas.openxmlformats.org/package/2006/metadata/core-properties"/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4</Words>
  <Characters>2007</Characters>
  <Application>Microsoft Office Word</Application>
  <DocSecurity>0</DocSecurity>
  <Lines>16</Lines>
  <Paragraphs>4</Paragraphs>
  <ScaleCrop>false</ScaleCrop>
  <Manager/>
  <Company/>
  <LinksUpToDate>false</LinksUpToDate>
  <CharactersWithSpaces>24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C ITB Tender - National &amp; Intl - Template</dc:title>
  <dc:subject/>
  <dc:creator>Omar Rasheed Abdulhamed</dc:creator>
  <cp:keywords/>
  <dc:description/>
  <cp:lastModifiedBy>Omar Rasheed Abdulhamed</cp:lastModifiedBy>
  <cp:revision>3</cp:revision>
  <dcterms:created xsi:type="dcterms:W3CDTF">2024-11-05T14:30:00Z</dcterms:created>
  <dcterms:modified xsi:type="dcterms:W3CDTF">2024-11-06T12:3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60979186179A46B141198C20EC2BA8</vt:lpwstr>
  </property>
  <property fmtid="{D5CDD505-2E9C-101B-9397-08002B2CF9AE}" pid="3" name="MediaServiceImageTags">
    <vt:lpwstr/>
  </property>
</Properties>
</file>